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497F2" w14:textId="77777777" w:rsidR="003245AB" w:rsidRPr="00347A6F" w:rsidRDefault="003245AB" w:rsidP="00776CFD">
      <w:pPr>
        <w:spacing w:after="0" w:line="240" w:lineRule="auto"/>
        <w:jc w:val="center"/>
        <w:rPr>
          <w:rFonts w:ascii="Segoe UI" w:hAnsi="Segoe UI" w:cs="Segoe UI"/>
          <w:b/>
          <w:bCs/>
          <w:sz w:val="18"/>
          <w:szCs w:val="18"/>
          <w:lang w:val="en-GB"/>
        </w:rPr>
      </w:pPr>
    </w:p>
    <w:p w14:paraId="2CCE18E9" w14:textId="2D589002" w:rsidR="00623D0C" w:rsidRPr="00347A6F" w:rsidRDefault="00623D0C" w:rsidP="00325BF5">
      <w:pPr>
        <w:spacing w:after="0" w:line="240" w:lineRule="auto"/>
        <w:jc w:val="center"/>
        <w:rPr>
          <w:rFonts w:ascii="Segoe UI" w:hAnsi="Segoe UI" w:cs="Segoe UI"/>
          <w:b/>
          <w:bCs/>
          <w:color w:val="ED7D31" w:themeColor="accent2"/>
          <w:sz w:val="32"/>
          <w:szCs w:val="32"/>
          <w:lang w:val="en-GB"/>
        </w:rPr>
      </w:pPr>
      <w:r w:rsidRPr="00347A6F">
        <w:rPr>
          <w:rFonts w:ascii="Segoe UI" w:hAnsi="Segoe UI" w:cs="Segoe UI"/>
          <w:b/>
          <w:bCs/>
          <w:color w:val="ED7D31" w:themeColor="accent2"/>
          <w:sz w:val="32"/>
          <w:szCs w:val="32"/>
          <w:lang w:val="en-GB"/>
        </w:rPr>
        <w:t>Private Sector Partnership</w:t>
      </w:r>
    </w:p>
    <w:p w14:paraId="64C41F43" w14:textId="77777777" w:rsidR="00325BF5" w:rsidRPr="00347A6F" w:rsidRDefault="00325BF5" w:rsidP="00325BF5">
      <w:pPr>
        <w:spacing w:after="0" w:line="240" w:lineRule="auto"/>
        <w:jc w:val="center"/>
        <w:rPr>
          <w:rFonts w:ascii="Segoe UI" w:hAnsi="Segoe UI" w:cs="Segoe UI"/>
          <w:b/>
          <w:bCs/>
          <w:lang w:val="en-GB"/>
        </w:rPr>
      </w:pPr>
      <w:r w:rsidRPr="00347A6F">
        <w:rPr>
          <w:rFonts w:ascii="Segoe UI" w:hAnsi="Segoe UI" w:cs="Segoe UI"/>
          <w:b/>
          <w:bCs/>
          <w:lang w:val="en-GB"/>
        </w:rPr>
        <w:t>Innovati</w:t>
      </w:r>
      <w:r>
        <w:rPr>
          <w:rFonts w:ascii="Segoe UI" w:hAnsi="Segoe UI" w:cs="Segoe UI"/>
          <w:b/>
          <w:bCs/>
          <w:lang w:val="en-GB"/>
        </w:rPr>
        <w:t>ve</w:t>
      </w:r>
      <w:r w:rsidRPr="00347A6F">
        <w:rPr>
          <w:rFonts w:ascii="Segoe UI" w:hAnsi="Segoe UI" w:cs="Segoe UI"/>
          <w:b/>
          <w:bCs/>
          <w:lang w:val="en-GB"/>
        </w:rPr>
        <w:t xml:space="preserve"> Solutions to Challenges in Slums &amp; Informal Settlements in Africa</w:t>
      </w:r>
    </w:p>
    <w:p w14:paraId="1204741A" w14:textId="4FA2C7A2" w:rsidR="00AB4948" w:rsidRPr="00347A6F" w:rsidRDefault="00AB4948" w:rsidP="00776CFD">
      <w:pPr>
        <w:spacing w:after="0" w:line="240" w:lineRule="auto"/>
        <w:jc w:val="center"/>
        <w:rPr>
          <w:rFonts w:ascii="Segoe UI" w:hAnsi="Segoe UI" w:cs="Segoe UI"/>
          <w:b/>
          <w:bCs/>
          <w:sz w:val="20"/>
          <w:szCs w:val="20"/>
          <w:lang w:val="en-GB"/>
        </w:rPr>
      </w:pPr>
    </w:p>
    <w:p w14:paraId="55E965DE" w14:textId="77777777" w:rsidR="00325BF5" w:rsidRPr="00AB527B" w:rsidRDefault="00325BF5" w:rsidP="00776CFD">
      <w:pPr>
        <w:spacing w:after="0" w:line="240" w:lineRule="auto"/>
        <w:jc w:val="both"/>
        <w:rPr>
          <w:rFonts w:ascii="Segoe UI" w:hAnsi="Segoe UI" w:cs="Segoe UI"/>
          <w:sz w:val="20"/>
          <w:szCs w:val="20"/>
          <w:lang w:val="en-GB"/>
        </w:rPr>
      </w:pPr>
    </w:p>
    <w:p w14:paraId="6EB98D98" w14:textId="07F787CF" w:rsidR="00933A7E" w:rsidRPr="002C5B6C" w:rsidRDefault="002C5B6C" w:rsidP="00933A7E">
      <w:pPr>
        <w:spacing w:after="0" w:line="240" w:lineRule="auto"/>
        <w:jc w:val="both"/>
        <w:rPr>
          <w:rFonts w:ascii="Segoe UI" w:hAnsi="Segoe UI" w:cs="Segoe UI"/>
          <w:b/>
          <w:bCs/>
          <w:color w:val="ED7D31"/>
          <w:sz w:val="20"/>
          <w:szCs w:val="20"/>
          <w:lang w:val="en-GB"/>
        </w:rPr>
      </w:pPr>
      <w:r w:rsidRPr="002C5B6C">
        <w:rPr>
          <w:rFonts w:ascii="Segoe UI" w:hAnsi="Segoe UI" w:cs="Segoe UI"/>
          <w:b/>
          <w:bCs/>
          <w:color w:val="ED7D31"/>
          <w:sz w:val="20"/>
          <w:szCs w:val="20"/>
          <w:lang w:val="en-GB"/>
        </w:rPr>
        <w:t>REGISTRATION FORM</w:t>
      </w:r>
    </w:p>
    <w:tbl>
      <w:tblPr>
        <w:tblStyle w:val="TableGrid"/>
        <w:tblW w:w="9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5958"/>
      </w:tblGrid>
      <w:tr w:rsidR="00933A7E" w:rsidRPr="00933A7E" w14:paraId="75908938" w14:textId="77777777" w:rsidTr="00E115C8">
        <w:trPr>
          <w:trHeight w:val="359"/>
        </w:trPr>
        <w:tc>
          <w:tcPr>
            <w:tcW w:w="3397" w:type="dxa"/>
          </w:tcPr>
          <w:p w14:paraId="6685FFF2" w14:textId="17DF74DD" w:rsidR="00933A7E" w:rsidRPr="00933A7E" w:rsidRDefault="00933A7E" w:rsidP="00933A7E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Project/Solution, Location, Country, </w:t>
            </w:r>
            <w:r w:rsidR="009F113F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Duration</w:t>
            </w:r>
            <w:r w:rsidR="00EB318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 (from-to)</w:t>
            </w: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: *</w:t>
            </w:r>
          </w:p>
        </w:tc>
        <w:tc>
          <w:tcPr>
            <w:tcW w:w="5958" w:type="dxa"/>
          </w:tcPr>
          <w:p w14:paraId="3DB8CCAB" w14:textId="2E4C4EC5" w:rsidR="00933A7E" w:rsidRPr="002C5B6C" w:rsidRDefault="009F113F" w:rsidP="00933A7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0"/>
          </w:p>
        </w:tc>
      </w:tr>
      <w:tr w:rsidR="00933A7E" w:rsidRPr="00933A7E" w14:paraId="083D16F0" w14:textId="77777777" w:rsidTr="00E115C8">
        <w:trPr>
          <w:trHeight w:val="359"/>
        </w:trPr>
        <w:tc>
          <w:tcPr>
            <w:tcW w:w="3397" w:type="dxa"/>
          </w:tcPr>
          <w:p w14:paraId="44ED2606" w14:textId="25E1F28B" w:rsidR="00933A7E" w:rsidRPr="00933A7E" w:rsidRDefault="00D37553" w:rsidP="00933A7E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Company </w:t>
            </w:r>
            <w:r w:rsidR="00933A7E"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Name: *</w:t>
            </w:r>
          </w:p>
        </w:tc>
        <w:tc>
          <w:tcPr>
            <w:tcW w:w="5958" w:type="dxa"/>
          </w:tcPr>
          <w:p w14:paraId="58D8979C" w14:textId="13923B3B" w:rsidR="002C5B6C" w:rsidRPr="002C5B6C" w:rsidRDefault="009F113F" w:rsidP="00933A7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1"/>
          </w:p>
        </w:tc>
      </w:tr>
      <w:tr w:rsidR="00933A7E" w:rsidRPr="00933A7E" w14:paraId="55CFF303" w14:textId="77777777" w:rsidTr="00E115C8">
        <w:trPr>
          <w:trHeight w:val="359"/>
        </w:trPr>
        <w:tc>
          <w:tcPr>
            <w:tcW w:w="3397" w:type="dxa"/>
          </w:tcPr>
          <w:p w14:paraId="2AA5B1CE" w14:textId="77777777" w:rsidR="00933A7E" w:rsidRPr="00933A7E" w:rsidRDefault="00933A7E" w:rsidP="00933A7E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Website: *</w:t>
            </w:r>
          </w:p>
        </w:tc>
        <w:tc>
          <w:tcPr>
            <w:tcW w:w="5958" w:type="dxa"/>
          </w:tcPr>
          <w:p w14:paraId="31A303A7" w14:textId="7A239280" w:rsidR="002C5B6C" w:rsidRPr="002C5B6C" w:rsidRDefault="009F113F" w:rsidP="00933A7E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2"/>
          </w:p>
        </w:tc>
      </w:tr>
      <w:tr w:rsidR="009F113F" w:rsidRPr="00933A7E" w14:paraId="4EDDD4F9" w14:textId="77777777" w:rsidTr="00E115C8">
        <w:trPr>
          <w:trHeight w:val="359"/>
        </w:trPr>
        <w:tc>
          <w:tcPr>
            <w:tcW w:w="3397" w:type="dxa"/>
          </w:tcPr>
          <w:p w14:paraId="25AA8FA9" w14:textId="77777777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Area of Work / Sector: *</w:t>
            </w:r>
          </w:p>
        </w:tc>
        <w:tc>
          <w:tcPr>
            <w:tcW w:w="5958" w:type="dxa"/>
          </w:tcPr>
          <w:p w14:paraId="1B560A82" w14:textId="2C3868A4" w:rsidR="009F113F" w:rsidRPr="002C5B6C" w:rsidRDefault="009F113F" w:rsidP="009F113F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9F113F" w:rsidRPr="00933A7E" w14:paraId="5BE8CAAC" w14:textId="77777777" w:rsidTr="00E115C8">
        <w:trPr>
          <w:trHeight w:val="359"/>
        </w:trPr>
        <w:tc>
          <w:tcPr>
            <w:tcW w:w="3397" w:type="dxa"/>
          </w:tcPr>
          <w:p w14:paraId="3AE33A6D" w14:textId="4432A3AA" w:rsidR="009F113F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Company/Business Type: *</w:t>
            </w:r>
          </w:p>
          <w:p w14:paraId="2F4033B1" w14:textId="13BBE443" w:rsidR="009F113F" w:rsidRPr="002C5B6C" w:rsidRDefault="009F113F" w:rsidP="009F113F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What best describes your company</w:t>
            </w:r>
          </w:p>
        </w:tc>
        <w:tc>
          <w:tcPr>
            <w:tcW w:w="5958" w:type="dxa"/>
          </w:tcPr>
          <w:p w14:paraId="4D0BE1F8" w14:textId="0B1333D9" w:rsidR="009F113F" w:rsidRPr="002C5B6C" w:rsidRDefault="009F113F" w:rsidP="009F113F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9F113F" w:rsidRPr="00933A7E" w14:paraId="5E3172A0" w14:textId="77777777" w:rsidTr="00E115C8">
        <w:trPr>
          <w:trHeight w:val="359"/>
        </w:trPr>
        <w:tc>
          <w:tcPr>
            <w:tcW w:w="3397" w:type="dxa"/>
          </w:tcPr>
          <w:p w14:paraId="369307E2" w14:textId="77777777" w:rsidR="009F113F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Geographical Presence in Africa: *</w:t>
            </w:r>
          </w:p>
          <w:p w14:paraId="0CB411B0" w14:textId="38AA6F7A" w:rsidR="009F113F" w:rsidRPr="002C5B6C" w:rsidRDefault="009F113F" w:rsidP="009F113F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f present, please list up to 5 countries</w:t>
            </w:r>
          </w:p>
        </w:tc>
        <w:tc>
          <w:tcPr>
            <w:tcW w:w="5958" w:type="dxa"/>
          </w:tcPr>
          <w:p w14:paraId="7317414F" w14:textId="7AB8BE41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113F" w:rsidRPr="00933A7E" w14:paraId="4F917772" w14:textId="77777777" w:rsidTr="00E115C8">
        <w:trPr>
          <w:trHeight w:val="359"/>
        </w:trPr>
        <w:tc>
          <w:tcPr>
            <w:tcW w:w="3397" w:type="dxa"/>
          </w:tcPr>
          <w:p w14:paraId="2A0758F1" w14:textId="77777777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Has the company worked with UN Agencies before? </w:t>
            </w:r>
          </w:p>
        </w:tc>
        <w:tc>
          <w:tcPr>
            <w:tcW w:w="5958" w:type="dxa"/>
          </w:tcPr>
          <w:p w14:paraId="76EBCFD8" w14:textId="185161BF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onfirm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DROPDOWN </w:instrText>
            </w:r>
            <w:r w:rsidR="005B2F08">
              <w:rPr>
                <w:rFonts w:ascii="Segoe UI" w:hAnsi="Segoe UI" w:cs="Segoe UI"/>
                <w:sz w:val="20"/>
                <w:szCs w:val="20"/>
              </w:rPr>
            </w:r>
            <w:r w:rsidR="005B2F08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9F113F" w:rsidRPr="00933A7E" w14:paraId="2A8836E2" w14:textId="77777777" w:rsidTr="00E115C8">
        <w:trPr>
          <w:trHeight w:val="359"/>
        </w:trPr>
        <w:tc>
          <w:tcPr>
            <w:tcW w:w="3397" w:type="dxa"/>
          </w:tcPr>
          <w:p w14:paraId="1AA0327F" w14:textId="7F3A05AA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Is your </w:t>
            </w: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company</w:t>
            </w: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 a member </w:t>
            </w: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 xml:space="preserve">of </w:t>
            </w:r>
            <w:r w:rsidRPr="002C5B6C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UN Global Compact</w:t>
            </w: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5958" w:type="dxa"/>
          </w:tcPr>
          <w:p w14:paraId="0EBE0310" w14:textId="0441D67D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Confirm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bookmarkStart w:id="3" w:name="Confirm"/>
            <w:r>
              <w:rPr>
                <w:rFonts w:ascii="Segoe UI" w:hAnsi="Segoe UI" w:cs="Segoe UI"/>
                <w:sz w:val="20"/>
                <w:szCs w:val="20"/>
              </w:rPr>
              <w:instrText xml:space="preserve"> FORMDROPDOWN </w:instrText>
            </w:r>
            <w:r w:rsidR="005B2F08">
              <w:rPr>
                <w:rFonts w:ascii="Segoe UI" w:hAnsi="Segoe UI" w:cs="Segoe UI"/>
                <w:sz w:val="20"/>
                <w:szCs w:val="20"/>
              </w:rPr>
            </w:r>
            <w:r w:rsidR="005B2F08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3"/>
          </w:p>
        </w:tc>
      </w:tr>
      <w:tr w:rsidR="009F113F" w:rsidRPr="00933A7E" w14:paraId="77C98EE3" w14:textId="77777777" w:rsidTr="00E115C8">
        <w:trPr>
          <w:trHeight w:val="359"/>
        </w:trPr>
        <w:tc>
          <w:tcPr>
            <w:tcW w:w="3397" w:type="dxa"/>
          </w:tcPr>
          <w:p w14:paraId="46AE4D2D" w14:textId="77777777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First Name: *</w:t>
            </w:r>
          </w:p>
        </w:tc>
        <w:tc>
          <w:tcPr>
            <w:tcW w:w="5958" w:type="dxa"/>
          </w:tcPr>
          <w:p w14:paraId="27D37F5B" w14:textId="21C5CAF7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113F" w:rsidRPr="00933A7E" w14:paraId="57F2CCEF" w14:textId="77777777" w:rsidTr="00E115C8">
        <w:trPr>
          <w:trHeight w:val="359"/>
        </w:trPr>
        <w:tc>
          <w:tcPr>
            <w:tcW w:w="3397" w:type="dxa"/>
          </w:tcPr>
          <w:p w14:paraId="0A7B8996" w14:textId="77777777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Last Name: *</w:t>
            </w:r>
          </w:p>
        </w:tc>
        <w:tc>
          <w:tcPr>
            <w:tcW w:w="5958" w:type="dxa"/>
          </w:tcPr>
          <w:p w14:paraId="405A015B" w14:textId="1747885E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9F113F" w:rsidRPr="00933A7E" w14:paraId="07BA5289" w14:textId="77777777" w:rsidTr="00E115C8">
        <w:trPr>
          <w:trHeight w:val="359"/>
        </w:trPr>
        <w:tc>
          <w:tcPr>
            <w:tcW w:w="3397" w:type="dxa"/>
          </w:tcPr>
          <w:p w14:paraId="2127A0E1" w14:textId="77777777" w:rsidR="009F113F" w:rsidRPr="00933A7E" w:rsidRDefault="009F113F" w:rsidP="009920E2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Gender</w:t>
            </w: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5958" w:type="dxa"/>
          </w:tcPr>
          <w:p w14:paraId="085388F8" w14:textId="1B297AC6" w:rsidR="009F113F" w:rsidRPr="002C5B6C" w:rsidRDefault="00EA2A1C" w:rsidP="009920E2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Gender"/>
                  <w:enabled/>
                  <w:calcOnExit w:val="0"/>
                  <w:ddList>
                    <w:listEntry w:val="Prefer not to disclose"/>
                    <w:listEntry w:val="Female"/>
                    <w:listEntry w:val="Male"/>
                    <w:listEntry w:val="Other"/>
                  </w:ddList>
                </w:ffData>
              </w:fldChar>
            </w:r>
            <w:bookmarkStart w:id="4" w:name="Gender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DROPDOWN </w:instrText>
            </w:r>
            <w:r w:rsidR="005B2F08"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 w:rsidR="005B2F08"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4"/>
          </w:p>
        </w:tc>
      </w:tr>
      <w:tr w:rsidR="009F113F" w:rsidRPr="00933A7E" w14:paraId="6E26FA03" w14:textId="77777777" w:rsidTr="00E115C8">
        <w:trPr>
          <w:trHeight w:val="348"/>
        </w:trPr>
        <w:tc>
          <w:tcPr>
            <w:tcW w:w="3397" w:type="dxa"/>
          </w:tcPr>
          <w:p w14:paraId="18ACD49A" w14:textId="23BB24AB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Official Designation</w:t>
            </w: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: *</w:t>
            </w:r>
          </w:p>
        </w:tc>
        <w:tc>
          <w:tcPr>
            <w:tcW w:w="5958" w:type="dxa"/>
          </w:tcPr>
          <w:p w14:paraId="3964E160" w14:textId="10115118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9F113F" w:rsidRPr="00933A7E" w14:paraId="631314BA" w14:textId="77777777" w:rsidTr="00E115C8">
        <w:trPr>
          <w:trHeight w:val="359"/>
        </w:trPr>
        <w:tc>
          <w:tcPr>
            <w:tcW w:w="3397" w:type="dxa"/>
          </w:tcPr>
          <w:p w14:paraId="685232A2" w14:textId="6FF83F0B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Email: *</w:t>
            </w:r>
          </w:p>
        </w:tc>
        <w:tc>
          <w:tcPr>
            <w:tcW w:w="5958" w:type="dxa"/>
          </w:tcPr>
          <w:p w14:paraId="346D6045" w14:textId="2FEFCD5F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9F113F" w:rsidRPr="00933A7E" w14:paraId="222DCA7A" w14:textId="77777777" w:rsidTr="00E115C8">
        <w:trPr>
          <w:trHeight w:val="179"/>
        </w:trPr>
        <w:tc>
          <w:tcPr>
            <w:tcW w:w="3397" w:type="dxa"/>
          </w:tcPr>
          <w:p w14:paraId="6E0EFF5B" w14:textId="24D4053A" w:rsidR="009F113F" w:rsidRPr="00933A7E" w:rsidRDefault="009F113F" w:rsidP="009F113F">
            <w:pP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GB"/>
              </w:rPr>
              <w:t>Tel: *</w:t>
            </w:r>
          </w:p>
        </w:tc>
        <w:tc>
          <w:tcPr>
            <w:tcW w:w="5958" w:type="dxa"/>
          </w:tcPr>
          <w:p w14:paraId="50673374" w14:textId="1DA6925A" w:rsidR="009F113F" w:rsidRPr="002C5B6C" w:rsidRDefault="009F113F" w:rsidP="009F113F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687C5003" w14:textId="77777777" w:rsidR="00933A7E" w:rsidRPr="002C5B6C" w:rsidRDefault="00933A7E" w:rsidP="00933A7E">
      <w:pPr>
        <w:spacing w:after="0" w:line="276" w:lineRule="auto"/>
        <w:rPr>
          <w:rFonts w:ascii="Segoe UI" w:eastAsia="Times New Roman" w:hAnsi="Segoe UI" w:cs="Segoe UI"/>
          <w:b/>
          <w:bCs/>
          <w:sz w:val="16"/>
          <w:szCs w:val="16"/>
          <w:lang w:eastAsia="en-GB"/>
        </w:rPr>
      </w:pPr>
      <w:r w:rsidRPr="002C5B6C">
        <w:rPr>
          <w:rFonts w:ascii="Segoe UI" w:eastAsia="Times New Roman" w:hAnsi="Segoe UI" w:cs="Segoe UI"/>
          <w:sz w:val="16"/>
          <w:szCs w:val="16"/>
          <w:lang w:eastAsia="en-GB"/>
        </w:rPr>
        <w:t>* Fields with a (*) are mandatory</w:t>
      </w:r>
    </w:p>
    <w:p w14:paraId="041676C8" w14:textId="77777777" w:rsidR="00933A7E" w:rsidRPr="002C5B6C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60D4F823" w14:textId="67ECDD3D" w:rsidR="00933A7E" w:rsidRPr="002C5B6C" w:rsidRDefault="00D37553" w:rsidP="002C5B6C">
      <w:pPr>
        <w:spacing w:after="0" w:line="240" w:lineRule="auto"/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</w:pPr>
      <w:r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BRIEF DESCRIPTION</w:t>
      </w:r>
      <w:r w:rsidRPr="002C5B6C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 xml:space="preserve"> OF </w:t>
      </w:r>
      <w:r w:rsidR="009F113F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THE INNOVATION (</w:t>
      </w:r>
      <w:r w:rsidRPr="002C5B6C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SOLUTION/PRODUCT</w:t>
      </w:r>
      <w:r w:rsidR="009F113F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)</w:t>
      </w:r>
    </w:p>
    <w:p w14:paraId="7F8AAF5F" w14:textId="77777777" w:rsidR="00C6791E" w:rsidRPr="00C6791E" w:rsidRDefault="00C6791E" w:rsidP="00C6791E">
      <w:pPr>
        <w:pStyle w:val="gmail-m1883766017267592287msolistparagraph"/>
        <w:spacing w:before="0" w:beforeAutospacing="0" w:after="0" w:afterAutospacing="0"/>
        <w:rPr>
          <w:rFonts w:ascii="Segoe UI" w:eastAsia="Times New Roman" w:hAnsi="Segoe UI" w:cs="Segoe UI"/>
          <w:sz w:val="20"/>
          <w:szCs w:val="20"/>
        </w:rPr>
      </w:pPr>
    </w:p>
    <w:p w14:paraId="65403C2A" w14:textId="41629F6B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</w:pPr>
      <w:r w:rsidRPr="00933A7E"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  <w:t>The Challenge: *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49677AE6" w14:textId="77777777" w:rsidTr="00E115C8">
        <w:tc>
          <w:tcPr>
            <w:tcW w:w="9350" w:type="dxa"/>
          </w:tcPr>
          <w:p w14:paraId="7DA79F6A" w14:textId="1CFBFCC3" w:rsidR="00933A7E" w:rsidRPr="009F113F" w:rsidRDefault="00933A7E" w:rsidP="002C5B6C">
            <w:pPr>
              <w:pStyle w:val="gmail-m1883766017267592287msolistparagraph"/>
              <w:spacing w:before="0" w:beforeAutospacing="0" w:after="0" w:afterAutospacing="0"/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</w:pP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Please describe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the </w:t>
            </w: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challenge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to which your</w:t>
            </w: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 solution/product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responds including</w:t>
            </w: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 the situation before the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innovation</w:t>
            </w: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was launched into the local market</w:t>
            </w:r>
            <w:r w:rsidRPr="002C5B6C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.</w:t>
            </w:r>
          </w:p>
          <w:p w14:paraId="229BADCE" w14:textId="4E5603EF" w:rsidR="00933A7E" w:rsidRPr="002C5B6C" w:rsidRDefault="009F113F" w:rsidP="002C5B6C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fldChar w:fldCharType="end"/>
            </w:r>
            <w:bookmarkEnd w:id="5"/>
          </w:p>
        </w:tc>
      </w:tr>
    </w:tbl>
    <w:p w14:paraId="21E292D6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0C27E7F3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</w:pPr>
      <w:r w:rsidRPr="00933A7E"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  <w:t>The Innovation: *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585F6AAE" w14:textId="77777777" w:rsidTr="00E115C8">
        <w:tc>
          <w:tcPr>
            <w:tcW w:w="9350" w:type="dxa"/>
          </w:tcPr>
          <w:p w14:paraId="2977B073" w14:textId="0D7357CD" w:rsidR="002C5B6C" w:rsidRPr="009F113F" w:rsidRDefault="00933A7E" w:rsidP="009F113F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Please describe the innovation </w:t>
            </w:r>
            <w:r w:rsidR="00DC5441"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clud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g</w:t>
            </w:r>
            <w:r w:rsidR="00DC5441"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nformation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n</w:t>
            </w:r>
            <w:r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how the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novation was</w:t>
            </w:r>
            <w:r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developed, the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key</w:t>
            </w:r>
            <w:r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partners and current customer/beneficiary base and their socioeconomic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status</w:t>
            </w:r>
            <w:r w:rsidRPr="00933A7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.</w:t>
            </w:r>
          </w:p>
          <w:p w14:paraId="1E9F17C4" w14:textId="4D3D7761" w:rsidR="002C5B6C" w:rsidRPr="00933A7E" w:rsidRDefault="009F113F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val="en-GB"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val="en-GB" w:eastAsia="en-GB"/>
              </w:rPr>
              <w:fldChar w:fldCharType="end"/>
            </w:r>
            <w:bookmarkEnd w:id="6"/>
          </w:p>
        </w:tc>
      </w:tr>
    </w:tbl>
    <w:p w14:paraId="5F8C830E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2C8C94DE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</w:pPr>
      <w:r w:rsidRPr="00933A7E"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  <w:t>The Impact: *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1E0F368F" w14:textId="77777777" w:rsidTr="00E115C8">
        <w:tc>
          <w:tcPr>
            <w:tcW w:w="9350" w:type="dxa"/>
          </w:tcPr>
          <w:p w14:paraId="2837C7E4" w14:textId="154FBD87" w:rsidR="00933A7E" w:rsidRPr="00DC5441" w:rsidRDefault="00933A7E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Please describe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the impact that the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novation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has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had 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on the poor 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(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slums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and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informal 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settlements</w:t>
            </w:r>
            <w:r w:rsid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)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, including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detailed description of the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results achieved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,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lessons learned and 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prevailing 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challenges</w:t>
            </w:r>
            <w:r w:rsidR="00DC5441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.</w:t>
            </w:r>
          </w:p>
          <w:p w14:paraId="636F99FB" w14:textId="77777777" w:rsidR="00DC5441" w:rsidRPr="00DC5441" w:rsidRDefault="00DC5441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</w:p>
          <w:p w14:paraId="7EFC34FD" w14:textId="77777777" w:rsidR="00933A7E" w:rsidRPr="00DC3C5F" w:rsidRDefault="00933A7E" w:rsidP="002C5B6C">
            <w:pPr>
              <w:pStyle w:val="Heading3"/>
              <w:spacing w:before="0"/>
              <w:outlineLvl w:val="2"/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</w:pPr>
            <w:bookmarkStart w:id="7" w:name="_Toc31306996"/>
            <w:bookmarkStart w:id="8" w:name="_Toc321044834"/>
            <w:r w:rsidRPr="00DC3C5F"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  <w:lastRenderedPageBreak/>
              <w:t>Environmental Impact</w:t>
            </w:r>
            <w:bookmarkEnd w:id="7"/>
            <w:bookmarkEnd w:id="8"/>
          </w:p>
          <w:p w14:paraId="2C89D2D6" w14:textId="6624CB6E" w:rsidR="00933A7E" w:rsidRPr="009F113F" w:rsidRDefault="009F113F" w:rsidP="009F113F">
            <w:pPr>
              <w:tabs>
                <w:tab w:val="left" w:pos="671"/>
                <w:tab w:val="left" w:pos="6750"/>
              </w:tabs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9"/>
          </w:p>
          <w:p w14:paraId="3E6A1836" w14:textId="77777777" w:rsidR="00933A7E" w:rsidRPr="00D37553" w:rsidRDefault="00933A7E" w:rsidP="00D37553">
            <w:pPr>
              <w:tabs>
                <w:tab w:val="left" w:pos="671"/>
                <w:tab w:val="left" w:pos="6750"/>
              </w:tabs>
              <w:rPr>
                <w:rFonts w:ascii="Segoe UI" w:hAnsi="Segoe UI" w:cs="Segoe UI"/>
                <w:sz w:val="20"/>
                <w:szCs w:val="20"/>
              </w:rPr>
            </w:pPr>
          </w:p>
          <w:p w14:paraId="072F9980" w14:textId="77777777" w:rsidR="00933A7E" w:rsidRPr="00DC3C5F" w:rsidRDefault="00933A7E" w:rsidP="002C5B6C">
            <w:pPr>
              <w:pStyle w:val="Heading3"/>
              <w:spacing w:before="0"/>
              <w:outlineLvl w:val="2"/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</w:pPr>
            <w:bookmarkStart w:id="10" w:name="_Toc31306997"/>
            <w:bookmarkStart w:id="11" w:name="_Toc321044836"/>
            <w:r w:rsidRPr="00DC3C5F"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  <w:t>Health Impact</w:t>
            </w:r>
          </w:p>
          <w:p w14:paraId="2110E007" w14:textId="694655DC" w:rsidR="00933A7E" w:rsidRDefault="009F113F" w:rsidP="00D37553">
            <w:pPr>
              <w:tabs>
                <w:tab w:val="left" w:pos="671"/>
                <w:tab w:val="left" w:pos="6750"/>
              </w:tabs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2" w:name="Text7"/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12"/>
          </w:p>
          <w:p w14:paraId="7066279A" w14:textId="77777777" w:rsidR="009F113F" w:rsidRPr="00D37553" w:rsidRDefault="009F113F" w:rsidP="00D37553">
            <w:pPr>
              <w:tabs>
                <w:tab w:val="left" w:pos="671"/>
                <w:tab w:val="left" w:pos="6750"/>
              </w:tabs>
              <w:rPr>
                <w:rFonts w:ascii="Segoe UI" w:hAnsi="Segoe UI" w:cs="Segoe UI"/>
                <w:sz w:val="20"/>
                <w:szCs w:val="20"/>
              </w:rPr>
            </w:pPr>
          </w:p>
          <w:p w14:paraId="1F6F37B3" w14:textId="77777777" w:rsidR="00933A7E" w:rsidRPr="00DC3C5F" w:rsidRDefault="00933A7E" w:rsidP="002C5B6C">
            <w:pPr>
              <w:pStyle w:val="Heading3"/>
              <w:spacing w:before="0"/>
              <w:outlineLvl w:val="2"/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</w:pPr>
            <w:r w:rsidRPr="00DC3C5F"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  <w:t>Societal Impact</w:t>
            </w:r>
            <w:bookmarkEnd w:id="10"/>
          </w:p>
          <w:p w14:paraId="08B888A0" w14:textId="514D7861" w:rsidR="00933A7E" w:rsidRPr="009F113F" w:rsidRDefault="009F113F" w:rsidP="009F113F">
            <w:pPr>
              <w:tabs>
                <w:tab w:val="left" w:pos="671"/>
                <w:tab w:val="left" w:pos="6750"/>
              </w:tabs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3" w:name="Text8"/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13"/>
          </w:p>
          <w:p w14:paraId="2A5E1740" w14:textId="77777777" w:rsidR="00933A7E" w:rsidRPr="00D37553" w:rsidRDefault="00933A7E" w:rsidP="00D37553">
            <w:pPr>
              <w:tabs>
                <w:tab w:val="left" w:pos="671"/>
                <w:tab w:val="left" w:pos="6750"/>
              </w:tabs>
              <w:rPr>
                <w:rFonts w:ascii="Segoe UI" w:hAnsi="Segoe UI" w:cs="Segoe UI"/>
                <w:sz w:val="20"/>
                <w:szCs w:val="20"/>
              </w:rPr>
            </w:pPr>
          </w:p>
          <w:p w14:paraId="76AEC3C5" w14:textId="77777777" w:rsidR="00933A7E" w:rsidRPr="00DC3C5F" w:rsidRDefault="00933A7E" w:rsidP="002C5B6C">
            <w:pPr>
              <w:pStyle w:val="Heading3"/>
              <w:spacing w:before="0"/>
              <w:outlineLvl w:val="2"/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</w:pPr>
            <w:bookmarkStart w:id="14" w:name="_Toc31306998"/>
            <w:r w:rsidRPr="00DC3C5F">
              <w:rPr>
                <w:rFonts w:ascii="Segoe UI" w:hAnsi="Segoe UI" w:cs="Segoe UI"/>
                <w:i/>
                <w:iCs/>
                <w:color w:val="auto"/>
                <w:sz w:val="20"/>
                <w:szCs w:val="20"/>
              </w:rPr>
              <w:t>Economic Impacts</w:t>
            </w:r>
            <w:bookmarkEnd w:id="11"/>
            <w:bookmarkEnd w:id="14"/>
          </w:p>
          <w:p w14:paraId="13EA496A" w14:textId="1F4A574E" w:rsidR="00933A7E" w:rsidRPr="00D37553" w:rsidRDefault="009F113F" w:rsidP="00D37553">
            <w:pPr>
              <w:tabs>
                <w:tab w:val="left" w:pos="671"/>
                <w:tab w:val="left" w:pos="6750"/>
              </w:tabs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5" w:name="Text9"/>
            <w:r>
              <w:rPr>
                <w:rFonts w:ascii="Segoe UI" w:eastAsia="Times New Roman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</w:rPr>
              <w:fldChar w:fldCharType="end"/>
            </w:r>
            <w:bookmarkEnd w:id="15"/>
          </w:p>
        </w:tc>
      </w:tr>
    </w:tbl>
    <w:p w14:paraId="04F4ED25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b/>
          <w:bCs/>
          <w:sz w:val="20"/>
          <w:szCs w:val="20"/>
          <w:lang w:eastAsia="en-GB"/>
        </w:rPr>
      </w:pPr>
    </w:p>
    <w:p w14:paraId="2F712DDF" w14:textId="54385697" w:rsidR="00933A7E" w:rsidRPr="002C5B6C" w:rsidRDefault="002C5B6C" w:rsidP="002C5B6C">
      <w:pPr>
        <w:spacing w:after="0" w:line="240" w:lineRule="auto"/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</w:pPr>
      <w:r w:rsidRPr="002C5B6C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FEASIBILITY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614E10AC" w14:textId="77777777" w:rsidTr="00E115C8">
        <w:tc>
          <w:tcPr>
            <w:tcW w:w="9350" w:type="dxa"/>
          </w:tcPr>
          <w:p w14:paraId="3B09BBC8" w14:textId="4FD6C0A6" w:rsidR="00933A7E" w:rsidRPr="00DC5441" w:rsidRDefault="00DC3C5F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Does the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company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have the 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nterest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r</w:t>
            </w:r>
            <w:r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capacity to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deploy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your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novation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to the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se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focus 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countries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: 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Kenya, Cameroon, 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Republic of Congo, 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Ghana, Nigeria, Rwanda</w:t>
            </w:r>
            <w:r w:rsidR="005A35E2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, Senegal</w:t>
            </w:r>
            <w:r w:rsidR="00933A7E" w:rsidRPr="00DC5441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?</w:t>
            </w:r>
          </w:p>
          <w:p w14:paraId="738248C7" w14:textId="5436E3F4" w:rsidR="005A35E2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6" w:name="Text10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16"/>
          </w:p>
          <w:p w14:paraId="17B06278" w14:textId="25A13753" w:rsidR="005A35E2" w:rsidRPr="002E5F5D" w:rsidRDefault="00933A7E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Does the company </w:t>
            </w:r>
            <w:r w:rsidR="005A35E2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have </w:t>
            </w:r>
            <w:r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perat</w:t>
            </w:r>
            <w:r w:rsidR="005A35E2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ons</w:t>
            </w:r>
            <w:r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in these countries? *</w:t>
            </w:r>
          </w:p>
          <w:p w14:paraId="7F75B282" w14:textId="36C2FFFB" w:rsidR="005A35E2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>
              <w:rPr>
                <w:rFonts w:ascii="Segoe UI" w:hAnsi="Segoe UI" w:cs="Segoe UI"/>
                <w:sz w:val="20"/>
                <w:szCs w:val="20"/>
              </w:rPr>
              <w:instrText xml:space="preserve"> FORMDROPDOWN </w:instrText>
            </w:r>
            <w:r w:rsidR="005B2F08">
              <w:rPr>
                <w:rFonts w:ascii="Segoe UI" w:hAnsi="Segoe UI" w:cs="Segoe UI"/>
                <w:sz w:val="20"/>
                <w:szCs w:val="20"/>
              </w:rPr>
            </w:r>
            <w:r w:rsidR="005B2F08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p w14:paraId="06199631" w14:textId="49CBB407" w:rsid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26C653D3" w14:textId="535F1126" w:rsidR="002C5B6C" w:rsidRPr="002C5B6C" w:rsidRDefault="002C5B6C" w:rsidP="002C5B6C">
      <w:pPr>
        <w:spacing w:after="0" w:line="240" w:lineRule="auto"/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</w:pPr>
      <w:r w:rsidRPr="002C5B6C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APPROPRIATENESS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3248F99C" w14:textId="77777777" w:rsidTr="00E115C8">
        <w:tc>
          <w:tcPr>
            <w:tcW w:w="9350" w:type="dxa"/>
          </w:tcPr>
          <w:p w14:paraId="7123CCF7" w14:textId="7275765A" w:rsidR="00933A7E" w:rsidRPr="00DC3C5F" w:rsidRDefault="005A35E2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D</w:t>
            </w:r>
            <w:r w:rsidR="009F113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escribe</w:t>
            </w:r>
            <w:r w:rsidR="009F113F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9F113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f </w:t>
            </w:r>
            <w:r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your company </w:t>
            </w:r>
            <w:r w:rsidR="00933A7E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ffer</w:t>
            </w:r>
            <w:r w:rsidR="009F113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s</w:t>
            </w:r>
            <w:r w:rsidR="00933A7E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a solution that</w:t>
            </w:r>
            <w:r w:rsidR="009F113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’</w:t>
            </w:r>
            <w:r w:rsidR="00933A7E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s innovative and respon</w:t>
            </w:r>
            <w:r w:rsidR="00D37553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ds</w:t>
            </w:r>
            <w:r w:rsidR="00933A7E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to the needs of the </w:t>
            </w:r>
            <w:r w:rsidR="00D37553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urban</w:t>
            </w:r>
            <w:r w:rsidR="00D37553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gramStart"/>
            <w:r w:rsidR="00933A7E" w:rsidRPr="00DC3C5F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poor?*</w:t>
            </w:r>
            <w:proofErr w:type="gramEnd"/>
          </w:p>
          <w:p w14:paraId="042C4B14" w14:textId="02040183" w:rsidR="005A35E2" w:rsidRPr="005A35E2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163FE120" w14:textId="2B689672" w:rsid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66606F6D" w14:textId="21DB0D78" w:rsidR="002C5B6C" w:rsidRPr="002C5B6C" w:rsidRDefault="002C5B6C" w:rsidP="002C5B6C">
      <w:pPr>
        <w:spacing w:after="0" w:line="240" w:lineRule="auto"/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</w:pPr>
      <w:r w:rsidRPr="002C5B6C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AFFORDABILITY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26121FDF" w14:textId="77777777" w:rsidTr="00E115C8">
        <w:tc>
          <w:tcPr>
            <w:tcW w:w="9350" w:type="dxa"/>
          </w:tcPr>
          <w:p w14:paraId="087C4F47" w14:textId="4FEE4061" w:rsidR="00933A7E" w:rsidRPr="00C6791E" w:rsidRDefault="005A35E2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s your innovation affordable for </w:t>
            </w:r>
            <w:r w:rsid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the 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urban poor or </w:t>
            </w:r>
            <w:r w:rsid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do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you</w:t>
            </w:r>
            <w:r w:rsidR="00933A7E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ffer</w:t>
            </w:r>
            <w:r w:rsidR="00933A7E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consumer </w:t>
            </w:r>
            <w:r w:rsidR="00933A7E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financing? *</w:t>
            </w:r>
          </w:p>
          <w:p w14:paraId="23FA0D91" w14:textId="4BEAE712" w:rsidR="00933A7E" w:rsidRPr="00C6791E" w:rsidRDefault="00933A7E" w:rsidP="002C5B6C">
            <w:pPr>
              <w:pStyle w:val="gmail-m1883766017267592287msolistparagraph"/>
              <w:spacing w:before="0" w:beforeAutospacing="0" w:after="0" w:afterAutospacing="0"/>
              <w:rPr>
                <w:rFonts w:ascii="Segoe UI" w:hAnsi="Segoe UI" w:cs="Segoe UI"/>
                <w:i/>
                <w:iCs/>
                <w:sz w:val="20"/>
                <w:szCs w:val="20"/>
              </w:rPr>
            </w:pP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Please </w:t>
            </w:r>
            <w:r w:rsidR="005A35E2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include the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 cost</w:t>
            </w:r>
            <w:r w:rsidR="005A35E2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 of the innovation to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 consumers/</w:t>
            </w:r>
            <w:r w:rsidR="005A35E2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adopters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, including, if applicable, </w:t>
            </w:r>
            <w:r w:rsidR="005A35E2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 xml:space="preserve">consumer financing and repayment 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</w:rPr>
              <w:t>models (</w:t>
            </w:r>
            <w:r w:rsidR="005A35E2" w:rsidRPr="00C6791E">
              <w:rPr>
                <w:rFonts w:ascii="Segoe UI" w:hAnsi="Segoe UI" w:cs="Segoe UI"/>
                <w:i/>
                <w:iCs/>
                <w:sz w:val="20"/>
                <w:szCs w:val="20"/>
              </w:rPr>
              <w:t>include</w:t>
            </w:r>
            <w:r w:rsidRPr="00C6791E">
              <w:rPr>
                <w:rFonts w:ascii="Segoe UI" w:hAnsi="Segoe UI" w:cs="Segoe UI"/>
                <w:i/>
                <w:iCs/>
                <w:sz w:val="20"/>
                <w:szCs w:val="20"/>
              </w:rPr>
              <w:t xml:space="preserve"> </w:t>
            </w:r>
            <w:r w:rsidR="005A35E2" w:rsidRPr="00C6791E">
              <w:rPr>
                <w:rFonts w:ascii="Segoe UI" w:hAnsi="Segoe UI" w:cs="Segoe UI"/>
                <w:i/>
                <w:iCs/>
                <w:sz w:val="20"/>
                <w:szCs w:val="20"/>
              </w:rPr>
              <w:t>breakeven point</w:t>
            </w:r>
            <w:r w:rsidRPr="00C6791E">
              <w:rPr>
                <w:rFonts w:ascii="Segoe UI" w:hAnsi="Segoe UI" w:cs="Segoe UI"/>
                <w:i/>
                <w:iCs/>
                <w:sz w:val="20"/>
                <w:szCs w:val="20"/>
              </w:rPr>
              <w:t>).</w:t>
            </w:r>
          </w:p>
          <w:p w14:paraId="5ACFD70E" w14:textId="78FCDBFB" w:rsidR="002C5B6C" w:rsidRDefault="009F113F" w:rsidP="002C5B6C">
            <w:pPr>
              <w:pStyle w:val="gmail-m1883766017267592287msolistparagraph"/>
              <w:spacing w:before="0" w:beforeAutospacing="0" w:after="0" w:afterAutospacing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7" w:name="Text11"/>
            <w:r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>
              <w:rPr>
                <w:rFonts w:ascii="Segoe UI" w:hAnsi="Segoe UI" w:cs="Segoe UI"/>
                <w:sz w:val="20"/>
                <w:szCs w:val="20"/>
              </w:rPr>
            </w:r>
            <w:r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noProof/>
                <w:sz w:val="20"/>
                <w:szCs w:val="20"/>
              </w:rPr>
              <w:t> </w:t>
            </w:r>
            <w:r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17"/>
          </w:p>
          <w:p w14:paraId="4AE7450C" w14:textId="5580BEA1" w:rsidR="00933A7E" w:rsidRPr="00C6791E" w:rsidRDefault="00933A7E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What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are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the </w:t>
            </w:r>
            <w:r w:rsidR="005A35E2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operations and 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maintenance cost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s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?</w:t>
            </w:r>
          </w:p>
          <w:p w14:paraId="2550C13E" w14:textId="7BA41934" w:rsidR="00933A7E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18"/>
          </w:p>
        </w:tc>
      </w:tr>
    </w:tbl>
    <w:p w14:paraId="1EBC4C69" w14:textId="40FFD3A0" w:rsid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316687DA" w14:textId="0F6A3F56" w:rsidR="002C5B6C" w:rsidRPr="002C5B6C" w:rsidRDefault="002C5B6C" w:rsidP="002C5B6C">
      <w:pPr>
        <w:spacing w:after="0" w:line="240" w:lineRule="auto"/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</w:pPr>
      <w:r w:rsidRPr="002C5B6C">
        <w:rPr>
          <w:rFonts w:ascii="Segoe UI" w:eastAsia="Times New Roman" w:hAnsi="Segoe UI" w:cs="Segoe UI"/>
          <w:b/>
          <w:bCs/>
          <w:color w:val="ED7D31"/>
          <w:sz w:val="20"/>
          <w:szCs w:val="20"/>
          <w:lang w:eastAsia="en-GB"/>
        </w:rPr>
        <w:t>REPLICABILITY</w:t>
      </w: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2C5B6C" w14:paraId="10AB9FFA" w14:textId="77777777" w:rsidTr="00E115C8">
        <w:tc>
          <w:tcPr>
            <w:tcW w:w="9350" w:type="dxa"/>
          </w:tcPr>
          <w:p w14:paraId="08CC6E95" w14:textId="72BE0149" w:rsidR="00933A7E" w:rsidRPr="00C6791E" w:rsidRDefault="009F113F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Please describe whether</w:t>
            </w:r>
            <w:r w:rsidR="00933A7E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the solution or product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s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technically</w:t>
            </w:r>
            <w:r w:rsid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and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financially replic</w:t>
            </w:r>
            <w:r w:rsidR="00933A7E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able?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933A7E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*</w:t>
            </w:r>
          </w:p>
          <w:p w14:paraId="22E2A74B" w14:textId="278C0CE2" w:rsidR="002C5B6C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9" w:name="Text13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19"/>
          </w:p>
          <w:p w14:paraId="06C04B03" w14:textId="3238D0BD" w:rsidR="00933A7E" w:rsidRPr="00C6791E" w:rsidRDefault="00933A7E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Please specify the financial and technical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investment required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to upscale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r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pilot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the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solution.</w:t>
            </w:r>
          </w:p>
          <w:p w14:paraId="25BAF73D" w14:textId="75C4B902" w:rsidR="002C5B6C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0" w:name="Text14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20"/>
          </w:p>
        </w:tc>
      </w:tr>
    </w:tbl>
    <w:p w14:paraId="35F027FB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38ABBA42" w14:textId="77777777" w:rsidTr="00E115C8">
        <w:tc>
          <w:tcPr>
            <w:tcW w:w="9350" w:type="dxa"/>
          </w:tcPr>
          <w:p w14:paraId="3B013F58" w14:textId="43F50414" w:rsidR="00933A7E" w:rsidRPr="00C6791E" w:rsidRDefault="00933A7E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s the company already working in poor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urban 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areas </w:t>
            </w:r>
            <w:r w:rsidR="002C5B6C"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or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 informal settlements? *</w:t>
            </w:r>
          </w:p>
          <w:p w14:paraId="593A9D27" w14:textId="7F604612" w:rsidR="002C5B6C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1" w:name="Text15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21"/>
          </w:p>
        </w:tc>
      </w:tr>
    </w:tbl>
    <w:p w14:paraId="2DC469E6" w14:textId="77777777" w:rsidR="00933A7E" w:rsidRPr="00933A7E" w:rsidRDefault="00933A7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tbl>
      <w:tblPr>
        <w:tblStyle w:val="TableGrid"/>
        <w:tblW w:w="935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933A7E" w:rsidRPr="00933A7E" w14:paraId="45E616B4" w14:textId="77777777" w:rsidTr="00E115C8">
        <w:tc>
          <w:tcPr>
            <w:tcW w:w="9350" w:type="dxa"/>
          </w:tcPr>
          <w:p w14:paraId="07EDECA0" w14:textId="1E1CAAB6" w:rsidR="00933A7E" w:rsidRPr="00C6791E" w:rsidRDefault="00C6791E" w:rsidP="002C5B6C">
            <w:pP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</w:pP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Is the solution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 xml:space="preserve">or </w:t>
            </w:r>
            <w:r w:rsidRPr="00C6791E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GB"/>
              </w:rPr>
              <w:t>product environmentally sustainable / green / eco-friendly? *</w:t>
            </w:r>
          </w:p>
          <w:p w14:paraId="631F6156" w14:textId="51E1442B" w:rsidR="002C5B6C" w:rsidRPr="002C5B6C" w:rsidRDefault="009F113F" w:rsidP="002C5B6C">
            <w:pP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2" w:name="Text16"/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instrText xml:space="preserve"> FORMTEXT </w:instrTex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noProof/>
                <w:sz w:val="20"/>
                <w:szCs w:val="20"/>
                <w:lang w:eastAsia="en-GB"/>
              </w:rPr>
              <w:t> 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GB"/>
              </w:rPr>
              <w:fldChar w:fldCharType="end"/>
            </w:r>
            <w:bookmarkEnd w:id="22"/>
          </w:p>
        </w:tc>
      </w:tr>
    </w:tbl>
    <w:p w14:paraId="31D33469" w14:textId="574BD5CE" w:rsidR="002C5B6C" w:rsidRPr="008A25BE" w:rsidRDefault="002C5B6C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1356358D" w14:textId="6D512368" w:rsidR="008A25BE" w:rsidRPr="008A25BE" w:rsidRDefault="008A25B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</w:p>
    <w:p w14:paraId="5CC84E08" w14:textId="6629AA20" w:rsidR="008A25BE" w:rsidRPr="008A25BE" w:rsidRDefault="008A25BE" w:rsidP="002C5B6C">
      <w:pPr>
        <w:spacing w:after="0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  <w:r>
        <w:rPr>
          <w:rFonts w:ascii="Segoe UI" w:eastAsia="Times New Roman" w:hAnsi="Segoe UI" w:cs="Segoe UI"/>
          <w:sz w:val="20"/>
          <w:szCs w:val="20"/>
          <w:lang w:eastAsia="en-GB"/>
        </w:rPr>
        <w:t xml:space="preserve">Please complete the form and return it to </w:t>
      </w:r>
      <w:r w:rsidRPr="008A25BE">
        <w:rPr>
          <w:rFonts w:ascii="Segoe UI" w:eastAsia="Times New Roman" w:hAnsi="Segoe UI" w:cs="Segoe UI"/>
          <w:sz w:val="20"/>
          <w:szCs w:val="20"/>
          <w:lang w:eastAsia="en-GB"/>
        </w:rPr>
        <w:t>unhabitat-psup@un.org</w:t>
      </w:r>
    </w:p>
    <w:sectPr w:rsidR="008A25BE" w:rsidRPr="008A25BE" w:rsidSect="00325BF5">
      <w:headerReference w:type="default" r:id="rId11"/>
      <w:footerReference w:type="default" r:id="rId12"/>
      <w:headerReference w:type="first" r:id="rId13"/>
      <w:footerReference w:type="first" r:id="rId14"/>
      <w:pgSz w:w="11894" w:h="16834"/>
      <w:pgMar w:top="1440" w:right="1440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1AA5F" w14:textId="77777777" w:rsidR="005B2F08" w:rsidRDefault="005B2F08" w:rsidP="00DC693D">
      <w:pPr>
        <w:spacing w:after="0" w:line="240" w:lineRule="auto"/>
      </w:pPr>
      <w:r>
        <w:separator/>
      </w:r>
    </w:p>
  </w:endnote>
  <w:endnote w:type="continuationSeparator" w:id="0">
    <w:p w14:paraId="50AA3054" w14:textId="77777777" w:rsidR="005B2F08" w:rsidRDefault="005B2F08" w:rsidP="00DC6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4624B" w14:textId="6E5FA4D0" w:rsidR="002C5B6C" w:rsidRPr="008A25BE" w:rsidRDefault="002C5B6C" w:rsidP="002C5B6C">
    <w:pPr>
      <w:pStyle w:val="Footer"/>
      <w:jc w:val="right"/>
      <w:rPr>
        <w:rFonts w:ascii="Segoe UI" w:hAnsi="Segoe UI" w:cs="Segoe UI"/>
        <w:sz w:val="20"/>
        <w:szCs w:val="20"/>
      </w:rPr>
    </w:pPr>
    <w:r w:rsidRPr="008A25BE">
      <w:rPr>
        <w:rFonts w:ascii="Segoe UI" w:hAnsi="Segoe UI" w:cs="Segoe UI"/>
        <w:sz w:val="20"/>
        <w:szCs w:val="20"/>
      </w:rPr>
      <w:fldChar w:fldCharType="begin"/>
    </w:r>
    <w:r w:rsidRPr="008A25BE">
      <w:rPr>
        <w:rFonts w:ascii="Segoe UI" w:hAnsi="Segoe UI" w:cs="Segoe UI"/>
        <w:sz w:val="20"/>
        <w:szCs w:val="20"/>
      </w:rPr>
      <w:instrText xml:space="preserve"> PAGE   \* MERGEFORMAT </w:instrText>
    </w:r>
    <w:r w:rsidRPr="008A25BE">
      <w:rPr>
        <w:rFonts w:ascii="Segoe UI" w:hAnsi="Segoe UI" w:cs="Segoe UI"/>
        <w:sz w:val="20"/>
        <w:szCs w:val="20"/>
      </w:rPr>
      <w:fldChar w:fldCharType="separate"/>
    </w:r>
    <w:r w:rsidRPr="008A25BE">
      <w:rPr>
        <w:rFonts w:ascii="Segoe UI" w:hAnsi="Segoe UI" w:cs="Segoe UI"/>
        <w:sz w:val="20"/>
        <w:szCs w:val="20"/>
      </w:rPr>
      <w:t>1</w:t>
    </w:r>
    <w:r w:rsidRPr="008A25BE">
      <w:rPr>
        <w:rFonts w:ascii="Segoe UI" w:hAnsi="Segoe UI" w:cs="Segoe UI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6DFCD" w14:textId="62CC9135" w:rsidR="002C5B6C" w:rsidRPr="002C5B6C" w:rsidRDefault="002C5B6C" w:rsidP="002C5B6C">
    <w:pPr>
      <w:pStyle w:val="Footer"/>
      <w:jc w:val="right"/>
      <w:rPr>
        <w:rFonts w:ascii="Segoe UI" w:hAnsi="Segoe UI" w:cs="Segoe UI"/>
        <w:sz w:val="16"/>
        <w:szCs w:val="16"/>
      </w:rPr>
    </w:pPr>
    <w:r w:rsidRPr="002C5B6C">
      <w:rPr>
        <w:rFonts w:ascii="Segoe UI" w:hAnsi="Segoe UI" w:cs="Segoe UI"/>
        <w:sz w:val="16"/>
        <w:szCs w:val="16"/>
      </w:rPr>
      <w:fldChar w:fldCharType="begin"/>
    </w:r>
    <w:r w:rsidRPr="002C5B6C">
      <w:rPr>
        <w:rFonts w:ascii="Segoe UI" w:hAnsi="Segoe UI" w:cs="Segoe UI"/>
        <w:sz w:val="16"/>
        <w:szCs w:val="16"/>
      </w:rPr>
      <w:instrText xml:space="preserve"> PAGE   \* MERGEFORMAT </w:instrText>
    </w:r>
    <w:r w:rsidRPr="002C5B6C">
      <w:rPr>
        <w:rFonts w:ascii="Segoe UI" w:hAnsi="Segoe UI" w:cs="Segoe UI"/>
        <w:sz w:val="16"/>
        <w:szCs w:val="16"/>
      </w:rPr>
      <w:fldChar w:fldCharType="separate"/>
    </w:r>
    <w:r w:rsidRPr="002C5B6C">
      <w:rPr>
        <w:rFonts w:ascii="Segoe UI" w:hAnsi="Segoe UI" w:cs="Segoe UI"/>
        <w:noProof/>
        <w:sz w:val="16"/>
        <w:szCs w:val="16"/>
      </w:rPr>
      <w:t>1</w:t>
    </w:r>
    <w:r w:rsidRPr="002C5B6C">
      <w:rPr>
        <w:rFonts w:ascii="Segoe UI" w:hAnsi="Segoe UI" w:cs="Segoe UI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5E1B4" w14:textId="77777777" w:rsidR="005B2F08" w:rsidRDefault="005B2F08" w:rsidP="00DC693D">
      <w:pPr>
        <w:spacing w:after="0" w:line="240" w:lineRule="auto"/>
      </w:pPr>
      <w:r>
        <w:separator/>
      </w:r>
    </w:p>
  </w:footnote>
  <w:footnote w:type="continuationSeparator" w:id="0">
    <w:p w14:paraId="4B913422" w14:textId="77777777" w:rsidR="005B2F08" w:rsidRDefault="005B2F08" w:rsidP="00DC6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C8B2E" w14:textId="5B0FD8F0" w:rsidR="00DC693D" w:rsidRPr="00D73009" w:rsidRDefault="00DC693D" w:rsidP="00462E63">
    <w:pPr>
      <w:spacing w:after="0" w:line="276" w:lineRule="auto"/>
      <w:rPr>
        <w:rFonts w:ascii="Arial" w:hAnsi="Arial" w:cs="Arial"/>
        <w:color w:val="808080" w:themeColor="background1" w:themeShade="80"/>
        <w:sz w:val="17"/>
        <w:szCs w:val="1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86CD7" w14:textId="1FA53F11" w:rsidR="00325BF5" w:rsidRDefault="00325BF5" w:rsidP="00325BF5">
    <w:pPr>
      <w:pStyle w:val="Header"/>
      <w:jc w:val="center"/>
    </w:pPr>
    <w:r w:rsidRPr="00347A6F">
      <w:rPr>
        <w:rFonts w:ascii="Segoe UI" w:hAnsi="Segoe UI" w:cs="Segoe UI"/>
        <w:b/>
        <w:bCs/>
        <w:noProof/>
        <w:lang w:val="en-GB"/>
      </w:rPr>
      <w:drawing>
        <wp:inline distT="0" distB="0" distL="0" distR="0" wp14:anchorId="4642D272" wp14:editId="0C902DCB">
          <wp:extent cx="1986521" cy="112890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8559" cy="113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753439" w14:textId="77777777" w:rsidR="00325BF5" w:rsidRPr="00325BF5" w:rsidRDefault="00325BF5" w:rsidP="00325BF5">
    <w:pPr>
      <w:spacing w:after="0" w:line="240" w:lineRule="auto"/>
      <w:jc w:val="center"/>
      <w:rPr>
        <w:rFonts w:ascii="Segoe UI" w:hAnsi="Segoe UI" w:cs="Segoe UI"/>
        <w:sz w:val="16"/>
        <w:szCs w:val="16"/>
        <w:lang w:val="en-GB"/>
      </w:rPr>
    </w:pPr>
    <w:r w:rsidRPr="00325BF5">
      <w:rPr>
        <w:rFonts w:ascii="Segoe UI" w:hAnsi="Segoe UI" w:cs="Segoe UI"/>
        <w:sz w:val="16"/>
        <w:szCs w:val="16"/>
        <w:lang w:val="en-GB"/>
      </w:rPr>
      <w:t>www.mypsu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8003D"/>
    <w:multiLevelType w:val="hybridMultilevel"/>
    <w:tmpl w:val="7D9A2162"/>
    <w:lvl w:ilvl="0" w:tplc="2A72D0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422F5"/>
    <w:multiLevelType w:val="hybridMultilevel"/>
    <w:tmpl w:val="9F6A2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D743C"/>
    <w:multiLevelType w:val="hybridMultilevel"/>
    <w:tmpl w:val="7E20067A"/>
    <w:lvl w:ilvl="0" w:tplc="E3E43C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5C1986"/>
    <w:multiLevelType w:val="hybridMultilevel"/>
    <w:tmpl w:val="B4FCB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20176"/>
    <w:multiLevelType w:val="hybridMultilevel"/>
    <w:tmpl w:val="833AE1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06E6E"/>
    <w:multiLevelType w:val="hybridMultilevel"/>
    <w:tmpl w:val="954292F0"/>
    <w:lvl w:ilvl="0" w:tplc="96085F9E">
      <w:start w:val="2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B3230"/>
    <w:multiLevelType w:val="hybridMultilevel"/>
    <w:tmpl w:val="31E0CE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4193B"/>
    <w:multiLevelType w:val="hybridMultilevel"/>
    <w:tmpl w:val="4A725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038E3"/>
    <w:multiLevelType w:val="hybridMultilevel"/>
    <w:tmpl w:val="1BD2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3007C"/>
    <w:multiLevelType w:val="multilevel"/>
    <w:tmpl w:val="3723007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A4EBC"/>
    <w:multiLevelType w:val="multilevel"/>
    <w:tmpl w:val="420A4E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ED5C83"/>
    <w:multiLevelType w:val="hybridMultilevel"/>
    <w:tmpl w:val="BA666FD0"/>
    <w:lvl w:ilvl="0" w:tplc="FDBA85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20241"/>
    <w:multiLevelType w:val="multilevel"/>
    <w:tmpl w:val="4D52024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8045B5"/>
    <w:multiLevelType w:val="hybridMultilevel"/>
    <w:tmpl w:val="18CE04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95374"/>
    <w:multiLevelType w:val="hybridMultilevel"/>
    <w:tmpl w:val="96828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467F0"/>
    <w:multiLevelType w:val="hybridMultilevel"/>
    <w:tmpl w:val="456C8CD2"/>
    <w:lvl w:ilvl="0" w:tplc="C7B2A5B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AD390F"/>
    <w:multiLevelType w:val="hybridMultilevel"/>
    <w:tmpl w:val="809C51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843513"/>
    <w:multiLevelType w:val="hybridMultilevel"/>
    <w:tmpl w:val="9BEAF9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EE78DA"/>
    <w:multiLevelType w:val="hybridMultilevel"/>
    <w:tmpl w:val="8DAA3ABA"/>
    <w:lvl w:ilvl="0" w:tplc="1D1C22E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C93367"/>
    <w:multiLevelType w:val="multilevel"/>
    <w:tmpl w:val="64C93367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473229E"/>
    <w:multiLevelType w:val="hybridMultilevel"/>
    <w:tmpl w:val="8EF82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5507A0"/>
    <w:multiLevelType w:val="hybridMultilevel"/>
    <w:tmpl w:val="7B640B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0"/>
  </w:num>
  <w:num w:numId="3">
    <w:abstractNumId w:val="18"/>
  </w:num>
  <w:num w:numId="4">
    <w:abstractNumId w:val="0"/>
  </w:num>
  <w:num w:numId="5">
    <w:abstractNumId w:val="2"/>
  </w:num>
  <w:num w:numId="6">
    <w:abstractNumId w:val="11"/>
  </w:num>
  <w:num w:numId="7">
    <w:abstractNumId w:val="13"/>
  </w:num>
  <w:num w:numId="8">
    <w:abstractNumId w:val="5"/>
  </w:num>
  <w:num w:numId="9">
    <w:abstractNumId w:val="15"/>
  </w:num>
  <w:num w:numId="10">
    <w:abstractNumId w:val="16"/>
  </w:num>
  <w:num w:numId="11">
    <w:abstractNumId w:val="7"/>
  </w:num>
  <w:num w:numId="12">
    <w:abstractNumId w:val="21"/>
  </w:num>
  <w:num w:numId="13">
    <w:abstractNumId w:val="14"/>
  </w:num>
  <w:num w:numId="14">
    <w:abstractNumId w:val="17"/>
  </w:num>
  <w:num w:numId="15">
    <w:abstractNumId w:val="3"/>
  </w:num>
  <w:num w:numId="16">
    <w:abstractNumId w:val="8"/>
  </w:num>
  <w:num w:numId="17">
    <w:abstractNumId w:val="6"/>
  </w:num>
  <w:num w:numId="18">
    <w:abstractNumId w:val="4"/>
  </w:num>
  <w:num w:numId="19">
    <w:abstractNumId w:val="9"/>
  </w:num>
  <w:num w:numId="20">
    <w:abstractNumId w:val="19"/>
  </w:num>
  <w:num w:numId="21">
    <w:abstractNumId w:val="12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7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zMDUwNDAztzQ0NjZQ0lEKTi0uzszPAykwMa0FAE/OlaUtAAAA"/>
  </w:docVars>
  <w:rsids>
    <w:rsidRoot w:val="00A325F6"/>
    <w:rsid w:val="00001B72"/>
    <w:rsid w:val="000025D4"/>
    <w:rsid w:val="00002E1B"/>
    <w:rsid w:val="00002FEB"/>
    <w:rsid w:val="00005E13"/>
    <w:rsid w:val="000061E4"/>
    <w:rsid w:val="0000702C"/>
    <w:rsid w:val="00007FD1"/>
    <w:rsid w:val="00012302"/>
    <w:rsid w:val="00012D9D"/>
    <w:rsid w:val="000132E8"/>
    <w:rsid w:val="00015827"/>
    <w:rsid w:val="00016DDA"/>
    <w:rsid w:val="00020C81"/>
    <w:rsid w:val="00023FC1"/>
    <w:rsid w:val="000241B9"/>
    <w:rsid w:val="00024366"/>
    <w:rsid w:val="00024B0F"/>
    <w:rsid w:val="000251A1"/>
    <w:rsid w:val="00035E34"/>
    <w:rsid w:val="00036C80"/>
    <w:rsid w:val="00043A97"/>
    <w:rsid w:val="0004776C"/>
    <w:rsid w:val="00050BA9"/>
    <w:rsid w:val="000517FB"/>
    <w:rsid w:val="0005748D"/>
    <w:rsid w:val="0006107D"/>
    <w:rsid w:val="00065B80"/>
    <w:rsid w:val="0006685F"/>
    <w:rsid w:val="00072C0D"/>
    <w:rsid w:val="00080770"/>
    <w:rsid w:val="00080785"/>
    <w:rsid w:val="00081AE2"/>
    <w:rsid w:val="00081CDB"/>
    <w:rsid w:val="000846BC"/>
    <w:rsid w:val="00084CAD"/>
    <w:rsid w:val="000859BB"/>
    <w:rsid w:val="00086031"/>
    <w:rsid w:val="0008701A"/>
    <w:rsid w:val="00092C81"/>
    <w:rsid w:val="00095A18"/>
    <w:rsid w:val="00095C44"/>
    <w:rsid w:val="000A55CA"/>
    <w:rsid w:val="000B0427"/>
    <w:rsid w:val="000B1465"/>
    <w:rsid w:val="000B18DF"/>
    <w:rsid w:val="000B1F12"/>
    <w:rsid w:val="000B4ADA"/>
    <w:rsid w:val="000C07DC"/>
    <w:rsid w:val="000C0C89"/>
    <w:rsid w:val="000C2119"/>
    <w:rsid w:val="000C38A8"/>
    <w:rsid w:val="000C7AFD"/>
    <w:rsid w:val="000D03DE"/>
    <w:rsid w:val="000D14F0"/>
    <w:rsid w:val="000D1DDC"/>
    <w:rsid w:val="000D2BF3"/>
    <w:rsid w:val="000D4576"/>
    <w:rsid w:val="000D5BD4"/>
    <w:rsid w:val="000D614F"/>
    <w:rsid w:val="000D6DEE"/>
    <w:rsid w:val="000D7520"/>
    <w:rsid w:val="000E26D0"/>
    <w:rsid w:val="000E305F"/>
    <w:rsid w:val="000E35F2"/>
    <w:rsid w:val="000F13D8"/>
    <w:rsid w:val="000F36A6"/>
    <w:rsid w:val="000F57C2"/>
    <w:rsid w:val="000F5BB4"/>
    <w:rsid w:val="001010D3"/>
    <w:rsid w:val="001055B3"/>
    <w:rsid w:val="001140B4"/>
    <w:rsid w:val="0011451D"/>
    <w:rsid w:val="00115FBE"/>
    <w:rsid w:val="00116692"/>
    <w:rsid w:val="00116F6E"/>
    <w:rsid w:val="00117771"/>
    <w:rsid w:val="00120C4D"/>
    <w:rsid w:val="001228EB"/>
    <w:rsid w:val="00122C90"/>
    <w:rsid w:val="00123A32"/>
    <w:rsid w:val="00125312"/>
    <w:rsid w:val="00125BF3"/>
    <w:rsid w:val="00125E07"/>
    <w:rsid w:val="00130797"/>
    <w:rsid w:val="00131E2B"/>
    <w:rsid w:val="00132A66"/>
    <w:rsid w:val="00135700"/>
    <w:rsid w:val="0013596F"/>
    <w:rsid w:val="001377B7"/>
    <w:rsid w:val="0013791D"/>
    <w:rsid w:val="00140321"/>
    <w:rsid w:val="001435E1"/>
    <w:rsid w:val="00146E1C"/>
    <w:rsid w:val="00150B4F"/>
    <w:rsid w:val="00150CB1"/>
    <w:rsid w:val="0015194A"/>
    <w:rsid w:val="00151B13"/>
    <w:rsid w:val="00152E97"/>
    <w:rsid w:val="00156C5D"/>
    <w:rsid w:val="00160356"/>
    <w:rsid w:val="00161088"/>
    <w:rsid w:val="001611BD"/>
    <w:rsid w:val="001611CB"/>
    <w:rsid w:val="001626C4"/>
    <w:rsid w:val="00164038"/>
    <w:rsid w:val="001646ED"/>
    <w:rsid w:val="001658F6"/>
    <w:rsid w:val="00173C64"/>
    <w:rsid w:val="00174838"/>
    <w:rsid w:val="001749D7"/>
    <w:rsid w:val="0017686E"/>
    <w:rsid w:val="0018040B"/>
    <w:rsid w:val="00181BC1"/>
    <w:rsid w:val="001826E8"/>
    <w:rsid w:val="001832C4"/>
    <w:rsid w:val="0018496C"/>
    <w:rsid w:val="00185E26"/>
    <w:rsid w:val="001909C2"/>
    <w:rsid w:val="001912EE"/>
    <w:rsid w:val="001920DA"/>
    <w:rsid w:val="00193D3D"/>
    <w:rsid w:val="00195608"/>
    <w:rsid w:val="00195D43"/>
    <w:rsid w:val="00197AEE"/>
    <w:rsid w:val="001A573F"/>
    <w:rsid w:val="001A6F40"/>
    <w:rsid w:val="001A7185"/>
    <w:rsid w:val="001A7AE8"/>
    <w:rsid w:val="001A7D33"/>
    <w:rsid w:val="001A7E91"/>
    <w:rsid w:val="001B18AF"/>
    <w:rsid w:val="001B3B1D"/>
    <w:rsid w:val="001B4328"/>
    <w:rsid w:val="001B5218"/>
    <w:rsid w:val="001B7935"/>
    <w:rsid w:val="001B7ACA"/>
    <w:rsid w:val="001C16E3"/>
    <w:rsid w:val="001C27A3"/>
    <w:rsid w:val="001C28CE"/>
    <w:rsid w:val="001C6912"/>
    <w:rsid w:val="001C7796"/>
    <w:rsid w:val="001D29D3"/>
    <w:rsid w:val="001D36D5"/>
    <w:rsid w:val="001D5513"/>
    <w:rsid w:val="001D55A3"/>
    <w:rsid w:val="001D6613"/>
    <w:rsid w:val="001D6DE3"/>
    <w:rsid w:val="001E010D"/>
    <w:rsid w:val="001E24CE"/>
    <w:rsid w:val="001E4509"/>
    <w:rsid w:val="001E5375"/>
    <w:rsid w:val="001E5660"/>
    <w:rsid w:val="001F0917"/>
    <w:rsid w:val="001F24BE"/>
    <w:rsid w:val="001F327B"/>
    <w:rsid w:val="001F57D5"/>
    <w:rsid w:val="001F619D"/>
    <w:rsid w:val="001F62F3"/>
    <w:rsid w:val="00201BFE"/>
    <w:rsid w:val="002057BA"/>
    <w:rsid w:val="002114BC"/>
    <w:rsid w:val="0021198A"/>
    <w:rsid w:val="00211C2D"/>
    <w:rsid w:val="00211D05"/>
    <w:rsid w:val="002138D4"/>
    <w:rsid w:val="002144FB"/>
    <w:rsid w:val="00215641"/>
    <w:rsid w:val="002175D2"/>
    <w:rsid w:val="00221BE7"/>
    <w:rsid w:val="002226EB"/>
    <w:rsid w:val="002236E4"/>
    <w:rsid w:val="00223DAF"/>
    <w:rsid w:val="00224090"/>
    <w:rsid w:val="00227344"/>
    <w:rsid w:val="002302DC"/>
    <w:rsid w:val="002304F6"/>
    <w:rsid w:val="00230B58"/>
    <w:rsid w:val="00232A65"/>
    <w:rsid w:val="00232AE6"/>
    <w:rsid w:val="00236ACD"/>
    <w:rsid w:val="00237B4B"/>
    <w:rsid w:val="00241CED"/>
    <w:rsid w:val="002470B3"/>
    <w:rsid w:val="0024743F"/>
    <w:rsid w:val="00247837"/>
    <w:rsid w:val="002525AD"/>
    <w:rsid w:val="002544A7"/>
    <w:rsid w:val="0026339A"/>
    <w:rsid w:val="0026393B"/>
    <w:rsid w:val="00263F77"/>
    <w:rsid w:val="00264033"/>
    <w:rsid w:val="002654A7"/>
    <w:rsid w:val="00265997"/>
    <w:rsid w:val="00266297"/>
    <w:rsid w:val="002669FC"/>
    <w:rsid w:val="00266F56"/>
    <w:rsid w:val="002713D5"/>
    <w:rsid w:val="002729B2"/>
    <w:rsid w:val="00272C7C"/>
    <w:rsid w:val="00274DAB"/>
    <w:rsid w:val="0027558A"/>
    <w:rsid w:val="00276AA2"/>
    <w:rsid w:val="00280122"/>
    <w:rsid w:val="00280178"/>
    <w:rsid w:val="0028241A"/>
    <w:rsid w:val="0028549B"/>
    <w:rsid w:val="0028798C"/>
    <w:rsid w:val="00292F83"/>
    <w:rsid w:val="00293886"/>
    <w:rsid w:val="00295010"/>
    <w:rsid w:val="00295BD3"/>
    <w:rsid w:val="00295EAA"/>
    <w:rsid w:val="002969AF"/>
    <w:rsid w:val="002A0BEB"/>
    <w:rsid w:val="002A0F19"/>
    <w:rsid w:val="002A2AA4"/>
    <w:rsid w:val="002A3D31"/>
    <w:rsid w:val="002A4F93"/>
    <w:rsid w:val="002B0085"/>
    <w:rsid w:val="002B0D26"/>
    <w:rsid w:val="002B0F6B"/>
    <w:rsid w:val="002B1191"/>
    <w:rsid w:val="002B1F38"/>
    <w:rsid w:val="002B28D5"/>
    <w:rsid w:val="002B2EC9"/>
    <w:rsid w:val="002B4D88"/>
    <w:rsid w:val="002B589B"/>
    <w:rsid w:val="002C2F99"/>
    <w:rsid w:val="002C3A18"/>
    <w:rsid w:val="002C5B6C"/>
    <w:rsid w:val="002C68AC"/>
    <w:rsid w:val="002C77B1"/>
    <w:rsid w:val="002D187E"/>
    <w:rsid w:val="002D1D48"/>
    <w:rsid w:val="002D1DC3"/>
    <w:rsid w:val="002D4E1C"/>
    <w:rsid w:val="002D53BD"/>
    <w:rsid w:val="002D6F45"/>
    <w:rsid w:val="002D7CB6"/>
    <w:rsid w:val="002E5F5D"/>
    <w:rsid w:val="002E73F2"/>
    <w:rsid w:val="002F016F"/>
    <w:rsid w:val="002F140F"/>
    <w:rsid w:val="002F1C18"/>
    <w:rsid w:val="002F4230"/>
    <w:rsid w:val="002F5AD2"/>
    <w:rsid w:val="002F769C"/>
    <w:rsid w:val="002F7BE1"/>
    <w:rsid w:val="003027C3"/>
    <w:rsid w:val="00303311"/>
    <w:rsid w:val="0030717E"/>
    <w:rsid w:val="0030779C"/>
    <w:rsid w:val="00311AC5"/>
    <w:rsid w:val="00312C11"/>
    <w:rsid w:val="0031404B"/>
    <w:rsid w:val="0031654C"/>
    <w:rsid w:val="00317D15"/>
    <w:rsid w:val="003245AB"/>
    <w:rsid w:val="0032585D"/>
    <w:rsid w:val="00325BF5"/>
    <w:rsid w:val="0033279D"/>
    <w:rsid w:val="00333489"/>
    <w:rsid w:val="00342C16"/>
    <w:rsid w:val="00343ED3"/>
    <w:rsid w:val="00344E51"/>
    <w:rsid w:val="00345EC3"/>
    <w:rsid w:val="00345F88"/>
    <w:rsid w:val="00347A57"/>
    <w:rsid w:val="00347A6F"/>
    <w:rsid w:val="00351552"/>
    <w:rsid w:val="003515C3"/>
    <w:rsid w:val="00352388"/>
    <w:rsid w:val="00352E34"/>
    <w:rsid w:val="0035537A"/>
    <w:rsid w:val="00356283"/>
    <w:rsid w:val="00361FC6"/>
    <w:rsid w:val="00362636"/>
    <w:rsid w:val="00363C31"/>
    <w:rsid w:val="0036465D"/>
    <w:rsid w:val="00364683"/>
    <w:rsid w:val="003648CE"/>
    <w:rsid w:val="00364D9C"/>
    <w:rsid w:val="00366B15"/>
    <w:rsid w:val="0036763E"/>
    <w:rsid w:val="00367708"/>
    <w:rsid w:val="00371C1D"/>
    <w:rsid w:val="00373180"/>
    <w:rsid w:val="0037357B"/>
    <w:rsid w:val="00374A98"/>
    <w:rsid w:val="00376281"/>
    <w:rsid w:val="00376EBA"/>
    <w:rsid w:val="00382DDE"/>
    <w:rsid w:val="0039069C"/>
    <w:rsid w:val="00393B43"/>
    <w:rsid w:val="003949C7"/>
    <w:rsid w:val="00397ADB"/>
    <w:rsid w:val="00397D9F"/>
    <w:rsid w:val="003A17A9"/>
    <w:rsid w:val="003A1F32"/>
    <w:rsid w:val="003A233F"/>
    <w:rsid w:val="003A23BC"/>
    <w:rsid w:val="003A2F09"/>
    <w:rsid w:val="003A3046"/>
    <w:rsid w:val="003A3C83"/>
    <w:rsid w:val="003A5A87"/>
    <w:rsid w:val="003A6BA6"/>
    <w:rsid w:val="003B2FFE"/>
    <w:rsid w:val="003B355F"/>
    <w:rsid w:val="003B36C3"/>
    <w:rsid w:val="003B4A6F"/>
    <w:rsid w:val="003B71D2"/>
    <w:rsid w:val="003C0DC1"/>
    <w:rsid w:val="003C1A35"/>
    <w:rsid w:val="003C1C78"/>
    <w:rsid w:val="003D5FC8"/>
    <w:rsid w:val="003D6A97"/>
    <w:rsid w:val="003D6B2D"/>
    <w:rsid w:val="003E094A"/>
    <w:rsid w:val="003E1F3B"/>
    <w:rsid w:val="003E3EB7"/>
    <w:rsid w:val="003E60F3"/>
    <w:rsid w:val="003E6A84"/>
    <w:rsid w:val="003E7DEB"/>
    <w:rsid w:val="003F3768"/>
    <w:rsid w:val="003F5F18"/>
    <w:rsid w:val="00400AE0"/>
    <w:rsid w:val="0040120F"/>
    <w:rsid w:val="004038D3"/>
    <w:rsid w:val="00406173"/>
    <w:rsid w:val="00410B4A"/>
    <w:rsid w:val="004128A8"/>
    <w:rsid w:val="00412F54"/>
    <w:rsid w:val="0041518D"/>
    <w:rsid w:val="0041570E"/>
    <w:rsid w:val="00421C11"/>
    <w:rsid w:val="004253DE"/>
    <w:rsid w:val="00427F00"/>
    <w:rsid w:val="00430F74"/>
    <w:rsid w:val="00437471"/>
    <w:rsid w:val="0043761F"/>
    <w:rsid w:val="00437B58"/>
    <w:rsid w:val="00442A83"/>
    <w:rsid w:val="004475C7"/>
    <w:rsid w:val="00447BB1"/>
    <w:rsid w:val="004513FA"/>
    <w:rsid w:val="004516EA"/>
    <w:rsid w:val="0045228F"/>
    <w:rsid w:val="00453111"/>
    <w:rsid w:val="00453626"/>
    <w:rsid w:val="00462043"/>
    <w:rsid w:val="004628CC"/>
    <w:rsid w:val="00462E49"/>
    <w:rsid w:val="00462E63"/>
    <w:rsid w:val="00464F47"/>
    <w:rsid w:val="00471FD1"/>
    <w:rsid w:val="00472390"/>
    <w:rsid w:val="00473D4F"/>
    <w:rsid w:val="00473FB9"/>
    <w:rsid w:val="004815F9"/>
    <w:rsid w:val="00482635"/>
    <w:rsid w:val="004829D3"/>
    <w:rsid w:val="00482C42"/>
    <w:rsid w:val="004859DB"/>
    <w:rsid w:val="0048621D"/>
    <w:rsid w:val="00487899"/>
    <w:rsid w:val="0049140F"/>
    <w:rsid w:val="00491E13"/>
    <w:rsid w:val="00492046"/>
    <w:rsid w:val="00494AFC"/>
    <w:rsid w:val="00495496"/>
    <w:rsid w:val="004958CC"/>
    <w:rsid w:val="004970C5"/>
    <w:rsid w:val="00497196"/>
    <w:rsid w:val="004A2A08"/>
    <w:rsid w:val="004A3217"/>
    <w:rsid w:val="004A3FF6"/>
    <w:rsid w:val="004A4B71"/>
    <w:rsid w:val="004A4DA0"/>
    <w:rsid w:val="004A54CA"/>
    <w:rsid w:val="004A5832"/>
    <w:rsid w:val="004A6459"/>
    <w:rsid w:val="004A6EBF"/>
    <w:rsid w:val="004B1A56"/>
    <w:rsid w:val="004B2A9B"/>
    <w:rsid w:val="004B2B71"/>
    <w:rsid w:val="004B35C4"/>
    <w:rsid w:val="004B4E9E"/>
    <w:rsid w:val="004B5CFD"/>
    <w:rsid w:val="004B73EA"/>
    <w:rsid w:val="004C20E3"/>
    <w:rsid w:val="004C2653"/>
    <w:rsid w:val="004C3210"/>
    <w:rsid w:val="004C3C83"/>
    <w:rsid w:val="004C4E45"/>
    <w:rsid w:val="004C5B56"/>
    <w:rsid w:val="004C7C52"/>
    <w:rsid w:val="004D0096"/>
    <w:rsid w:val="004D01AE"/>
    <w:rsid w:val="004D106B"/>
    <w:rsid w:val="004D1EE2"/>
    <w:rsid w:val="004D275C"/>
    <w:rsid w:val="004D2A7F"/>
    <w:rsid w:val="004D3824"/>
    <w:rsid w:val="004D686B"/>
    <w:rsid w:val="004E1021"/>
    <w:rsid w:val="004E256A"/>
    <w:rsid w:val="004E2E7D"/>
    <w:rsid w:val="004E59E8"/>
    <w:rsid w:val="004E5B0B"/>
    <w:rsid w:val="004E6327"/>
    <w:rsid w:val="004F054F"/>
    <w:rsid w:val="004F0B20"/>
    <w:rsid w:val="004F11E8"/>
    <w:rsid w:val="004F145F"/>
    <w:rsid w:val="004F1F5F"/>
    <w:rsid w:val="004F2270"/>
    <w:rsid w:val="004F2A63"/>
    <w:rsid w:val="004F3431"/>
    <w:rsid w:val="004F5295"/>
    <w:rsid w:val="004F651B"/>
    <w:rsid w:val="004F6548"/>
    <w:rsid w:val="004F6A76"/>
    <w:rsid w:val="00501BA6"/>
    <w:rsid w:val="005025B1"/>
    <w:rsid w:val="005039F3"/>
    <w:rsid w:val="00503B76"/>
    <w:rsid w:val="00504358"/>
    <w:rsid w:val="00505BA5"/>
    <w:rsid w:val="0050698B"/>
    <w:rsid w:val="00510B7D"/>
    <w:rsid w:val="00510E9C"/>
    <w:rsid w:val="00511D73"/>
    <w:rsid w:val="00513D85"/>
    <w:rsid w:val="005156C8"/>
    <w:rsid w:val="00515CD1"/>
    <w:rsid w:val="00516AC1"/>
    <w:rsid w:val="00520129"/>
    <w:rsid w:val="00527D68"/>
    <w:rsid w:val="005304E8"/>
    <w:rsid w:val="0053281D"/>
    <w:rsid w:val="00533971"/>
    <w:rsid w:val="005361CD"/>
    <w:rsid w:val="00536849"/>
    <w:rsid w:val="00542135"/>
    <w:rsid w:val="0054238E"/>
    <w:rsid w:val="0054371F"/>
    <w:rsid w:val="0054438D"/>
    <w:rsid w:val="00546AB6"/>
    <w:rsid w:val="00546C71"/>
    <w:rsid w:val="00546E3A"/>
    <w:rsid w:val="005510B6"/>
    <w:rsid w:val="00556184"/>
    <w:rsid w:val="005573C4"/>
    <w:rsid w:val="0056049F"/>
    <w:rsid w:val="00562E79"/>
    <w:rsid w:val="005635BE"/>
    <w:rsid w:val="00563788"/>
    <w:rsid w:val="00563EDB"/>
    <w:rsid w:val="00564EF2"/>
    <w:rsid w:val="00565A89"/>
    <w:rsid w:val="00567146"/>
    <w:rsid w:val="00572591"/>
    <w:rsid w:val="00574412"/>
    <w:rsid w:val="005750BC"/>
    <w:rsid w:val="005757D7"/>
    <w:rsid w:val="00580458"/>
    <w:rsid w:val="00581757"/>
    <w:rsid w:val="00582E56"/>
    <w:rsid w:val="0058472F"/>
    <w:rsid w:val="00590A1E"/>
    <w:rsid w:val="005925E6"/>
    <w:rsid w:val="005939D9"/>
    <w:rsid w:val="00594349"/>
    <w:rsid w:val="00595002"/>
    <w:rsid w:val="005957A8"/>
    <w:rsid w:val="00595BD3"/>
    <w:rsid w:val="00596265"/>
    <w:rsid w:val="00596D72"/>
    <w:rsid w:val="0059789F"/>
    <w:rsid w:val="005A08D6"/>
    <w:rsid w:val="005A1035"/>
    <w:rsid w:val="005A35E2"/>
    <w:rsid w:val="005A3E47"/>
    <w:rsid w:val="005A6286"/>
    <w:rsid w:val="005A709F"/>
    <w:rsid w:val="005A7588"/>
    <w:rsid w:val="005B1944"/>
    <w:rsid w:val="005B2F08"/>
    <w:rsid w:val="005B64D8"/>
    <w:rsid w:val="005B6757"/>
    <w:rsid w:val="005B7366"/>
    <w:rsid w:val="005C4743"/>
    <w:rsid w:val="005C6527"/>
    <w:rsid w:val="005C6678"/>
    <w:rsid w:val="005D054A"/>
    <w:rsid w:val="005D22FC"/>
    <w:rsid w:val="005D691A"/>
    <w:rsid w:val="005D6DAD"/>
    <w:rsid w:val="005D786E"/>
    <w:rsid w:val="005E2284"/>
    <w:rsid w:val="005E46D0"/>
    <w:rsid w:val="005E4F36"/>
    <w:rsid w:val="005E55B0"/>
    <w:rsid w:val="005E5FED"/>
    <w:rsid w:val="005F20EB"/>
    <w:rsid w:val="005F38B8"/>
    <w:rsid w:val="005F6A44"/>
    <w:rsid w:val="005F7149"/>
    <w:rsid w:val="006013CB"/>
    <w:rsid w:val="006014C9"/>
    <w:rsid w:val="00602C3F"/>
    <w:rsid w:val="00602D2F"/>
    <w:rsid w:val="00605F9B"/>
    <w:rsid w:val="0060651E"/>
    <w:rsid w:val="0060700A"/>
    <w:rsid w:val="00611ECA"/>
    <w:rsid w:val="00612375"/>
    <w:rsid w:val="00612F5D"/>
    <w:rsid w:val="00617C45"/>
    <w:rsid w:val="0062086D"/>
    <w:rsid w:val="00623D0C"/>
    <w:rsid w:val="006243DC"/>
    <w:rsid w:val="00627294"/>
    <w:rsid w:val="0063221A"/>
    <w:rsid w:val="006340B6"/>
    <w:rsid w:val="00636662"/>
    <w:rsid w:val="0064193E"/>
    <w:rsid w:val="00642285"/>
    <w:rsid w:val="00642290"/>
    <w:rsid w:val="00642F0B"/>
    <w:rsid w:val="0064477C"/>
    <w:rsid w:val="0065422D"/>
    <w:rsid w:val="00654B1E"/>
    <w:rsid w:val="00654E5F"/>
    <w:rsid w:val="00655F2E"/>
    <w:rsid w:val="00662E40"/>
    <w:rsid w:val="00667644"/>
    <w:rsid w:val="006701ED"/>
    <w:rsid w:val="00671743"/>
    <w:rsid w:val="00673B50"/>
    <w:rsid w:val="00675204"/>
    <w:rsid w:val="0067613F"/>
    <w:rsid w:val="006814E9"/>
    <w:rsid w:val="006817A1"/>
    <w:rsid w:val="00683A35"/>
    <w:rsid w:val="006912E9"/>
    <w:rsid w:val="00696709"/>
    <w:rsid w:val="006975D4"/>
    <w:rsid w:val="006A133C"/>
    <w:rsid w:val="006A19BB"/>
    <w:rsid w:val="006A29B6"/>
    <w:rsid w:val="006A2A3D"/>
    <w:rsid w:val="006A2C91"/>
    <w:rsid w:val="006A2FBF"/>
    <w:rsid w:val="006A3718"/>
    <w:rsid w:val="006A3D3E"/>
    <w:rsid w:val="006A7D9D"/>
    <w:rsid w:val="006B2EE3"/>
    <w:rsid w:val="006B31F3"/>
    <w:rsid w:val="006B479B"/>
    <w:rsid w:val="006B49D2"/>
    <w:rsid w:val="006B4D99"/>
    <w:rsid w:val="006B6023"/>
    <w:rsid w:val="006B777E"/>
    <w:rsid w:val="006C4F37"/>
    <w:rsid w:val="006D002D"/>
    <w:rsid w:val="006D0266"/>
    <w:rsid w:val="006D0C99"/>
    <w:rsid w:val="006D0CFA"/>
    <w:rsid w:val="006D47F4"/>
    <w:rsid w:val="006D4CD5"/>
    <w:rsid w:val="006D611C"/>
    <w:rsid w:val="006D6EC4"/>
    <w:rsid w:val="006D7E50"/>
    <w:rsid w:val="006D7FC4"/>
    <w:rsid w:val="006E301D"/>
    <w:rsid w:val="006E3F28"/>
    <w:rsid w:val="006E4CB4"/>
    <w:rsid w:val="006E5CD3"/>
    <w:rsid w:val="006E6238"/>
    <w:rsid w:val="006E6913"/>
    <w:rsid w:val="006E6ED2"/>
    <w:rsid w:val="006F07C8"/>
    <w:rsid w:val="006F272D"/>
    <w:rsid w:val="006F6428"/>
    <w:rsid w:val="006F69A5"/>
    <w:rsid w:val="006F7A2C"/>
    <w:rsid w:val="006F7FDC"/>
    <w:rsid w:val="007016D1"/>
    <w:rsid w:val="0070296E"/>
    <w:rsid w:val="00702A41"/>
    <w:rsid w:val="00703D64"/>
    <w:rsid w:val="007041AB"/>
    <w:rsid w:val="007042EB"/>
    <w:rsid w:val="0070459A"/>
    <w:rsid w:val="00704D07"/>
    <w:rsid w:val="00705D8F"/>
    <w:rsid w:val="007103A6"/>
    <w:rsid w:val="00710AE2"/>
    <w:rsid w:val="00712C55"/>
    <w:rsid w:val="00714319"/>
    <w:rsid w:val="007143FF"/>
    <w:rsid w:val="00715B21"/>
    <w:rsid w:val="00716D7E"/>
    <w:rsid w:val="00720740"/>
    <w:rsid w:val="00720EEF"/>
    <w:rsid w:val="00720FDD"/>
    <w:rsid w:val="0072232E"/>
    <w:rsid w:val="007227F2"/>
    <w:rsid w:val="007232F4"/>
    <w:rsid w:val="007246DC"/>
    <w:rsid w:val="007253CC"/>
    <w:rsid w:val="007270EF"/>
    <w:rsid w:val="00730558"/>
    <w:rsid w:val="00731B8C"/>
    <w:rsid w:val="00732149"/>
    <w:rsid w:val="007325C6"/>
    <w:rsid w:val="007358CD"/>
    <w:rsid w:val="007402A8"/>
    <w:rsid w:val="007416FD"/>
    <w:rsid w:val="00743292"/>
    <w:rsid w:val="0074495D"/>
    <w:rsid w:val="00747D7B"/>
    <w:rsid w:val="00751EDA"/>
    <w:rsid w:val="0075293E"/>
    <w:rsid w:val="00754BFB"/>
    <w:rsid w:val="00757B28"/>
    <w:rsid w:val="00764D7B"/>
    <w:rsid w:val="00765129"/>
    <w:rsid w:val="007660D6"/>
    <w:rsid w:val="007662AD"/>
    <w:rsid w:val="00770E6C"/>
    <w:rsid w:val="00776982"/>
    <w:rsid w:val="00776CFD"/>
    <w:rsid w:val="00777A3C"/>
    <w:rsid w:val="007805F6"/>
    <w:rsid w:val="007832F0"/>
    <w:rsid w:val="00783590"/>
    <w:rsid w:val="007842B4"/>
    <w:rsid w:val="007905B3"/>
    <w:rsid w:val="00794918"/>
    <w:rsid w:val="0079497D"/>
    <w:rsid w:val="00794D21"/>
    <w:rsid w:val="00795DB5"/>
    <w:rsid w:val="007962EB"/>
    <w:rsid w:val="007A03A4"/>
    <w:rsid w:val="007A0B57"/>
    <w:rsid w:val="007A20E0"/>
    <w:rsid w:val="007A296A"/>
    <w:rsid w:val="007A3966"/>
    <w:rsid w:val="007A5B0B"/>
    <w:rsid w:val="007A6F2B"/>
    <w:rsid w:val="007B02CE"/>
    <w:rsid w:val="007B0AF6"/>
    <w:rsid w:val="007B3F18"/>
    <w:rsid w:val="007C4501"/>
    <w:rsid w:val="007C6D56"/>
    <w:rsid w:val="007C7470"/>
    <w:rsid w:val="007D408A"/>
    <w:rsid w:val="007D408F"/>
    <w:rsid w:val="007D5524"/>
    <w:rsid w:val="007D6D61"/>
    <w:rsid w:val="007D77F4"/>
    <w:rsid w:val="007E06C8"/>
    <w:rsid w:val="007E6FBB"/>
    <w:rsid w:val="007E7082"/>
    <w:rsid w:val="007F2E85"/>
    <w:rsid w:val="007F519E"/>
    <w:rsid w:val="007F65EB"/>
    <w:rsid w:val="007F6626"/>
    <w:rsid w:val="007F66B3"/>
    <w:rsid w:val="007F7DDE"/>
    <w:rsid w:val="0080011F"/>
    <w:rsid w:val="00800662"/>
    <w:rsid w:val="00803807"/>
    <w:rsid w:val="00811D3F"/>
    <w:rsid w:val="00815C4C"/>
    <w:rsid w:val="008201E9"/>
    <w:rsid w:val="00821177"/>
    <w:rsid w:val="00821316"/>
    <w:rsid w:val="0082230E"/>
    <w:rsid w:val="00825648"/>
    <w:rsid w:val="008276B3"/>
    <w:rsid w:val="00827B92"/>
    <w:rsid w:val="00827C17"/>
    <w:rsid w:val="00827DC7"/>
    <w:rsid w:val="00827DCE"/>
    <w:rsid w:val="008302F3"/>
    <w:rsid w:val="00831A1D"/>
    <w:rsid w:val="00833B8B"/>
    <w:rsid w:val="008341D1"/>
    <w:rsid w:val="008365AA"/>
    <w:rsid w:val="00836D06"/>
    <w:rsid w:val="008404CC"/>
    <w:rsid w:val="00841D4A"/>
    <w:rsid w:val="00841FEE"/>
    <w:rsid w:val="00842C4A"/>
    <w:rsid w:val="00842CE9"/>
    <w:rsid w:val="00843326"/>
    <w:rsid w:val="00843DB0"/>
    <w:rsid w:val="00843F25"/>
    <w:rsid w:val="0085094A"/>
    <w:rsid w:val="00853F02"/>
    <w:rsid w:val="00854F7A"/>
    <w:rsid w:val="008558C1"/>
    <w:rsid w:val="008607D0"/>
    <w:rsid w:val="00860E6D"/>
    <w:rsid w:val="00860ED0"/>
    <w:rsid w:val="00863A0F"/>
    <w:rsid w:val="00863F37"/>
    <w:rsid w:val="0086718C"/>
    <w:rsid w:val="008674A9"/>
    <w:rsid w:val="008704B4"/>
    <w:rsid w:val="00871773"/>
    <w:rsid w:val="00873192"/>
    <w:rsid w:val="0087349E"/>
    <w:rsid w:val="00875062"/>
    <w:rsid w:val="00877102"/>
    <w:rsid w:val="0087714E"/>
    <w:rsid w:val="00881C6E"/>
    <w:rsid w:val="00882CA9"/>
    <w:rsid w:val="008853FC"/>
    <w:rsid w:val="008868BD"/>
    <w:rsid w:val="00890147"/>
    <w:rsid w:val="00892925"/>
    <w:rsid w:val="008932D2"/>
    <w:rsid w:val="00893EB4"/>
    <w:rsid w:val="008945BC"/>
    <w:rsid w:val="00895BDD"/>
    <w:rsid w:val="00895E8E"/>
    <w:rsid w:val="008A1918"/>
    <w:rsid w:val="008A25BE"/>
    <w:rsid w:val="008A2C38"/>
    <w:rsid w:val="008A2FA7"/>
    <w:rsid w:val="008A4451"/>
    <w:rsid w:val="008A69F6"/>
    <w:rsid w:val="008A7675"/>
    <w:rsid w:val="008A7E8B"/>
    <w:rsid w:val="008B061E"/>
    <w:rsid w:val="008B2F78"/>
    <w:rsid w:val="008B3A7A"/>
    <w:rsid w:val="008B4BD9"/>
    <w:rsid w:val="008B5666"/>
    <w:rsid w:val="008B7813"/>
    <w:rsid w:val="008C07F6"/>
    <w:rsid w:val="008C2F8E"/>
    <w:rsid w:val="008C3E04"/>
    <w:rsid w:val="008C6712"/>
    <w:rsid w:val="008D4AD4"/>
    <w:rsid w:val="008D5A09"/>
    <w:rsid w:val="008D62FB"/>
    <w:rsid w:val="008D6693"/>
    <w:rsid w:val="008E2C46"/>
    <w:rsid w:val="008E4091"/>
    <w:rsid w:val="008F187E"/>
    <w:rsid w:val="008F3F07"/>
    <w:rsid w:val="008F40F5"/>
    <w:rsid w:val="008F513C"/>
    <w:rsid w:val="008F6E6C"/>
    <w:rsid w:val="00901AD8"/>
    <w:rsid w:val="00902405"/>
    <w:rsid w:val="0090300C"/>
    <w:rsid w:val="0090454D"/>
    <w:rsid w:val="009052F7"/>
    <w:rsid w:val="00905C49"/>
    <w:rsid w:val="0090610E"/>
    <w:rsid w:val="0091068B"/>
    <w:rsid w:val="0091120D"/>
    <w:rsid w:val="00912B68"/>
    <w:rsid w:val="00912D5A"/>
    <w:rsid w:val="00914ACE"/>
    <w:rsid w:val="00914CDE"/>
    <w:rsid w:val="00916C17"/>
    <w:rsid w:val="00921687"/>
    <w:rsid w:val="0093097D"/>
    <w:rsid w:val="0093303D"/>
    <w:rsid w:val="00933A7E"/>
    <w:rsid w:val="00934476"/>
    <w:rsid w:val="0093492A"/>
    <w:rsid w:val="00936696"/>
    <w:rsid w:val="00936DBD"/>
    <w:rsid w:val="00943525"/>
    <w:rsid w:val="0094482A"/>
    <w:rsid w:val="0094678B"/>
    <w:rsid w:val="00947468"/>
    <w:rsid w:val="00947E46"/>
    <w:rsid w:val="00950188"/>
    <w:rsid w:val="00950BBE"/>
    <w:rsid w:val="0095248C"/>
    <w:rsid w:val="0095253F"/>
    <w:rsid w:val="00953985"/>
    <w:rsid w:val="0095403A"/>
    <w:rsid w:val="00960C7F"/>
    <w:rsid w:val="009626AC"/>
    <w:rsid w:val="0096406D"/>
    <w:rsid w:val="00964104"/>
    <w:rsid w:val="00964E8A"/>
    <w:rsid w:val="0096654E"/>
    <w:rsid w:val="00972463"/>
    <w:rsid w:val="00973CF2"/>
    <w:rsid w:val="00973DC0"/>
    <w:rsid w:val="0097661E"/>
    <w:rsid w:val="009801C5"/>
    <w:rsid w:val="00984404"/>
    <w:rsid w:val="00984671"/>
    <w:rsid w:val="0098503B"/>
    <w:rsid w:val="00987348"/>
    <w:rsid w:val="009907D1"/>
    <w:rsid w:val="009938A4"/>
    <w:rsid w:val="0099644B"/>
    <w:rsid w:val="00997659"/>
    <w:rsid w:val="009A01AE"/>
    <w:rsid w:val="009A1E88"/>
    <w:rsid w:val="009A2E37"/>
    <w:rsid w:val="009A3B8F"/>
    <w:rsid w:val="009A49C0"/>
    <w:rsid w:val="009A5CD3"/>
    <w:rsid w:val="009A73FD"/>
    <w:rsid w:val="009A7F91"/>
    <w:rsid w:val="009B115F"/>
    <w:rsid w:val="009B565B"/>
    <w:rsid w:val="009B6E28"/>
    <w:rsid w:val="009B752E"/>
    <w:rsid w:val="009B7AA9"/>
    <w:rsid w:val="009C12A8"/>
    <w:rsid w:val="009C1407"/>
    <w:rsid w:val="009C41A0"/>
    <w:rsid w:val="009C4E0D"/>
    <w:rsid w:val="009C5BEB"/>
    <w:rsid w:val="009C77A8"/>
    <w:rsid w:val="009D1812"/>
    <w:rsid w:val="009D339A"/>
    <w:rsid w:val="009D4B8E"/>
    <w:rsid w:val="009D4D45"/>
    <w:rsid w:val="009D5DDB"/>
    <w:rsid w:val="009D755F"/>
    <w:rsid w:val="009E1784"/>
    <w:rsid w:val="009E514B"/>
    <w:rsid w:val="009E54D9"/>
    <w:rsid w:val="009E6011"/>
    <w:rsid w:val="009F113F"/>
    <w:rsid w:val="009F13CE"/>
    <w:rsid w:val="009F4511"/>
    <w:rsid w:val="009F5456"/>
    <w:rsid w:val="009F5D42"/>
    <w:rsid w:val="009F5E88"/>
    <w:rsid w:val="00A00A82"/>
    <w:rsid w:val="00A02341"/>
    <w:rsid w:val="00A02A90"/>
    <w:rsid w:val="00A03154"/>
    <w:rsid w:val="00A038E5"/>
    <w:rsid w:val="00A04BF7"/>
    <w:rsid w:val="00A069D2"/>
    <w:rsid w:val="00A06A66"/>
    <w:rsid w:val="00A077D8"/>
    <w:rsid w:val="00A079B0"/>
    <w:rsid w:val="00A07CF1"/>
    <w:rsid w:val="00A114EC"/>
    <w:rsid w:val="00A115D8"/>
    <w:rsid w:val="00A12BCD"/>
    <w:rsid w:val="00A14E07"/>
    <w:rsid w:val="00A15029"/>
    <w:rsid w:val="00A156B7"/>
    <w:rsid w:val="00A17952"/>
    <w:rsid w:val="00A2118C"/>
    <w:rsid w:val="00A235CA"/>
    <w:rsid w:val="00A236EE"/>
    <w:rsid w:val="00A238BB"/>
    <w:rsid w:val="00A25B71"/>
    <w:rsid w:val="00A26FD7"/>
    <w:rsid w:val="00A27CF3"/>
    <w:rsid w:val="00A27FDB"/>
    <w:rsid w:val="00A3000B"/>
    <w:rsid w:val="00A325F6"/>
    <w:rsid w:val="00A3387A"/>
    <w:rsid w:val="00A36B30"/>
    <w:rsid w:val="00A3758D"/>
    <w:rsid w:val="00A37F04"/>
    <w:rsid w:val="00A42317"/>
    <w:rsid w:val="00A42C4D"/>
    <w:rsid w:val="00A47AF2"/>
    <w:rsid w:val="00A50B61"/>
    <w:rsid w:val="00A524CD"/>
    <w:rsid w:val="00A52E2D"/>
    <w:rsid w:val="00A54177"/>
    <w:rsid w:val="00A55B4C"/>
    <w:rsid w:val="00A60F41"/>
    <w:rsid w:val="00A6417E"/>
    <w:rsid w:val="00A6453B"/>
    <w:rsid w:val="00A646F5"/>
    <w:rsid w:val="00A64FA0"/>
    <w:rsid w:val="00A65526"/>
    <w:rsid w:val="00A65E76"/>
    <w:rsid w:val="00A66466"/>
    <w:rsid w:val="00A670DA"/>
    <w:rsid w:val="00A700A4"/>
    <w:rsid w:val="00A7011C"/>
    <w:rsid w:val="00A75635"/>
    <w:rsid w:val="00A76D89"/>
    <w:rsid w:val="00A833C2"/>
    <w:rsid w:val="00A839F4"/>
    <w:rsid w:val="00A83D17"/>
    <w:rsid w:val="00A859EA"/>
    <w:rsid w:val="00A85ACD"/>
    <w:rsid w:val="00A87F5F"/>
    <w:rsid w:val="00A91501"/>
    <w:rsid w:val="00A917CD"/>
    <w:rsid w:val="00A93984"/>
    <w:rsid w:val="00AA2913"/>
    <w:rsid w:val="00AA3E77"/>
    <w:rsid w:val="00AA4A42"/>
    <w:rsid w:val="00AA5369"/>
    <w:rsid w:val="00AA6919"/>
    <w:rsid w:val="00AA6EAC"/>
    <w:rsid w:val="00AB1594"/>
    <w:rsid w:val="00AB1E4C"/>
    <w:rsid w:val="00AB28EA"/>
    <w:rsid w:val="00AB4948"/>
    <w:rsid w:val="00AB527B"/>
    <w:rsid w:val="00AB5709"/>
    <w:rsid w:val="00AB572D"/>
    <w:rsid w:val="00AB5AE9"/>
    <w:rsid w:val="00AB658B"/>
    <w:rsid w:val="00AC1303"/>
    <w:rsid w:val="00AC2C47"/>
    <w:rsid w:val="00AC3025"/>
    <w:rsid w:val="00AC459E"/>
    <w:rsid w:val="00AC6553"/>
    <w:rsid w:val="00AD0219"/>
    <w:rsid w:val="00AD0A4C"/>
    <w:rsid w:val="00AD2773"/>
    <w:rsid w:val="00AD3B50"/>
    <w:rsid w:val="00AD5ED5"/>
    <w:rsid w:val="00AD6DFF"/>
    <w:rsid w:val="00AD7EBE"/>
    <w:rsid w:val="00AE0369"/>
    <w:rsid w:val="00AE0FE4"/>
    <w:rsid w:val="00AE4F0A"/>
    <w:rsid w:val="00AE5096"/>
    <w:rsid w:val="00AE6FE7"/>
    <w:rsid w:val="00AE721A"/>
    <w:rsid w:val="00AF1A02"/>
    <w:rsid w:val="00AF1AA1"/>
    <w:rsid w:val="00AF32DF"/>
    <w:rsid w:val="00AF4B3E"/>
    <w:rsid w:val="00AF6D80"/>
    <w:rsid w:val="00B00B0E"/>
    <w:rsid w:val="00B02E65"/>
    <w:rsid w:val="00B04E8E"/>
    <w:rsid w:val="00B05212"/>
    <w:rsid w:val="00B07743"/>
    <w:rsid w:val="00B12AC4"/>
    <w:rsid w:val="00B13C00"/>
    <w:rsid w:val="00B146FC"/>
    <w:rsid w:val="00B147A2"/>
    <w:rsid w:val="00B164FE"/>
    <w:rsid w:val="00B16CC9"/>
    <w:rsid w:val="00B21376"/>
    <w:rsid w:val="00B22D4A"/>
    <w:rsid w:val="00B27BE1"/>
    <w:rsid w:val="00B302BA"/>
    <w:rsid w:val="00B30BE1"/>
    <w:rsid w:val="00B332D3"/>
    <w:rsid w:val="00B33B91"/>
    <w:rsid w:val="00B376F1"/>
    <w:rsid w:val="00B42F5F"/>
    <w:rsid w:val="00B436BC"/>
    <w:rsid w:val="00B4616D"/>
    <w:rsid w:val="00B46C57"/>
    <w:rsid w:val="00B46F7E"/>
    <w:rsid w:val="00B5155E"/>
    <w:rsid w:val="00B52036"/>
    <w:rsid w:val="00B52D61"/>
    <w:rsid w:val="00B60A10"/>
    <w:rsid w:val="00B630CC"/>
    <w:rsid w:val="00B631DB"/>
    <w:rsid w:val="00B646CC"/>
    <w:rsid w:val="00B65DD1"/>
    <w:rsid w:val="00B67333"/>
    <w:rsid w:val="00B67F74"/>
    <w:rsid w:val="00B7608B"/>
    <w:rsid w:val="00B81495"/>
    <w:rsid w:val="00B82B1B"/>
    <w:rsid w:val="00B83E9B"/>
    <w:rsid w:val="00B85AB4"/>
    <w:rsid w:val="00B85B68"/>
    <w:rsid w:val="00B86BA2"/>
    <w:rsid w:val="00B9245C"/>
    <w:rsid w:val="00B92C42"/>
    <w:rsid w:val="00B94B50"/>
    <w:rsid w:val="00B96706"/>
    <w:rsid w:val="00B9715A"/>
    <w:rsid w:val="00BA04A3"/>
    <w:rsid w:val="00BA1902"/>
    <w:rsid w:val="00BA200D"/>
    <w:rsid w:val="00BA28C9"/>
    <w:rsid w:val="00BA4273"/>
    <w:rsid w:val="00BA481E"/>
    <w:rsid w:val="00BA55C6"/>
    <w:rsid w:val="00BA65C1"/>
    <w:rsid w:val="00BA69D3"/>
    <w:rsid w:val="00BB02B6"/>
    <w:rsid w:val="00BB06DD"/>
    <w:rsid w:val="00BB17ED"/>
    <w:rsid w:val="00BB6E21"/>
    <w:rsid w:val="00BC15C3"/>
    <w:rsid w:val="00BC21A8"/>
    <w:rsid w:val="00BC2B25"/>
    <w:rsid w:val="00BC2F38"/>
    <w:rsid w:val="00BC6349"/>
    <w:rsid w:val="00BC6972"/>
    <w:rsid w:val="00BC768E"/>
    <w:rsid w:val="00BD002D"/>
    <w:rsid w:val="00BD7782"/>
    <w:rsid w:val="00BD7ED4"/>
    <w:rsid w:val="00BE303F"/>
    <w:rsid w:val="00BE571B"/>
    <w:rsid w:val="00BE5820"/>
    <w:rsid w:val="00BE6C54"/>
    <w:rsid w:val="00BF12E5"/>
    <w:rsid w:val="00BF1EF3"/>
    <w:rsid w:val="00BF329F"/>
    <w:rsid w:val="00BF3AB4"/>
    <w:rsid w:val="00BF3B5C"/>
    <w:rsid w:val="00BF4C41"/>
    <w:rsid w:val="00C00364"/>
    <w:rsid w:val="00C00823"/>
    <w:rsid w:val="00C01313"/>
    <w:rsid w:val="00C01C6D"/>
    <w:rsid w:val="00C0250B"/>
    <w:rsid w:val="00C03515"/>
    <w:rsid w:val="00C047EA"/>
    <w:rsid w:val="00C04EEA"/>
    <w:rsid w:val="00C1031B"/>
    <w:rsid w:val="00C14483"/>
    <w:rsid w:val="00C15801"/>
    <w:rsid w:val="00C21C52"/>
    <w:rsid w:val="00C24EF9"/>
    <w:rsid w:val="00C25F7D"/>
    <w:rsid w:val="00C27315"/>
    <w:rsid w:val="00C335AE"/>
    <w:rsid w:val="00C33AA4"/>
    <w:rsid w:val="00C37106"/>
    <w:rsid w:val="00C47870"/>
    <w:rsid w:val="00C527B2"/>
    <w:rsid w:val="00C531AD"/>
    <w:rsid w:val="00C5548D"/>
    <w:rsid w:val="00C55FFC"/>
    <w:rsid w:val="00C56733"/>
    <w:rsid w:val="00C601B0"/>
    <w:rsid w:val="00C60299"/>
    <w:rsid w:val="00C62A4F"/>
    <w:rsid w:val="00C63FA3"/>
    <w:rsid w:val="00C647EB"/>
    <w:rsid w:val="00C6791E"/>
    <w:rsid w:val="00C71642"/>
    <w:rsid w:val="00C749AD"/>
    <w:rsid w:val="00C75BE9"/>
    <w:rsid w:val="00C77B5D"/>
    <w:rsid w:val="00C77EF8"/>
    <w:rsid w:val="00C817AF"/>
    <w:rsid w:val="00C8300A"/>
    <w:rsid w:val="00C83F5A"/>
    <w:rsid w:val="00C85D25"/>
    <w:rsid w:val="00C86CC3"/>
    <w:rsid w:val="00C86E6C"/>
    <w:rsid w:val="00C91BAE"/>
    <w:rsid w:val="00C934F2"/>
    <w:rsid w:val="00C94B66"/>
    <w:rsid w:val="00C95984"/>
    <w:rsid w:val="00C95B65"/>
    <w:rsid w:val="00C95C47"/>
    <w:rsid w:val="00CA1DB6"/>
    <w:rsid w:val="00CA2747"/>
    <w:rsid w:val="00CA2DC8"/>
    <w:rsid w:val="00CA30C1"/>
    <w:rsid w:val="00CA3AC0"/>
    <w:rsid w:val="00CA4FC1"/>
    <w:rsid w:val="00CA5EF5"/>
    <w:rsid w:val="00CB0CCB"/>
    <w:rsid w:val="00CB14D4"/>
    <w:rsid w:val="00CB5AE9"/>
    <w:rsid w:val="00CB6B60"/>
    <w:rsid w:val="00CB736E"/>
    <w:rsid w:val="00CB7E8E"/>
    <w:rsid w:val="00CC018E"/>
    <w:rsid w:val="00CC0E46"/>
    <w:rsid w:val="00CC299A"/>
    <w:rsid w:val="00CC6189"/>
    <w:rsid w:val="00CC79A5"/>
    <w:rsid w:val="00CD29B2"/>
    <w:rsid w:val="00CD365B"/>
    <w:rsid w:val="00CD4B6B"/>
    <w:rsid w:val="00CD7422"/>
    <w:rsid w:val="00CD776D"/>
    <w:rsid w:val="00CE1FA9"/>
    <w:rsid w:val="00CE243B"/>
    <w:rsid w:val="00CE4664"/>
    <w:rsid w:val="00CE7789"/>
    <w:rsid w:val="00CF307B"/>
    <w:rsid w:val="00CF4E85"/>
    <w:rsid w:val="00CF5A55"/>
    <w:rsid w:val="00CF5D0F"/>
    <w:rsid w:val="00CF6510"/>
    <w:rsid w:val="00D02491"/>
    <w:rsid w:val="00D03106"/>
    <w:rsid w:val="00D03393"/>
    <w:rsid w:val="00D03C48"/>
    <w:rsid w:val="00D048D3"/>
    <w:rsid w:val="00D05542"/>
    <w:rsid w:val="00D05DE5"/>
    <w:rsid w:val="00D071EC"/>
    <w:rsid w:val="00D11772"/>
    <w:rsid w:val="00D1180C"/>
    <w:rsid w:val="00D12E8C"/>
    <w:rsid w:val="00D172EE"/>
    <w:rsid w:val="00D176C1"/>
    <w:rsid w:val="00D21654"/>
    <w:rsid w:val="00D221FA"/>
    <w:rsid w:val="00D23A5F"/>
    <w:rsid w:val="00D24D73"/>
    <w:rsid w:val="00D24DD6"/>
    <w:rsid w:val="00D27481"/>
    <w:rsid w:val="00D35FC9"/>
    <w:rsid w:val="00D37553"/>
    <w:rsid w:val="00D431CC"/>
    <w:rsid w:val="00D441F2"/>
    <w:rsid w:val="00D4618F"/>
    <w:rsid w:val="00D538E5"/>
    <w:rsid w:val="00D5420F"/>
    <w:rsid w:val="00D5432C"/>
    <w:rsid w:val="00D56373"/>
    <w:rsid w:val="00D61420"/>
    <w:rsid w:val="00D62196"/>
    <w:rsid w:val="00D62C0E"/>
    <w:rsid w:val="00D62FDD"/>
    <w:rsid w:val="00D63009"/>
    <w:rsid w:val="00D65DFD"/>
    <w:rsid w:val="00D7032B"/>
    <w:rsid w:val="00D72A4F"/>
    <w:rsid w:val="00D73009"/>
    <w:rsid w:val="00D73272"/>
    <w:rsid w:val="00D739F9"/>
    <w:rsid w:val="00D74934"/>
    <w:rsid w:val="00D76871"/>
    <w:rsid w:val="00D77B75"/>
    <w:rsid w:val="00D80256"/>
    <w:rsid w:val="00D81406"/>
    <w:rsid w:val="00D831B2"/>
    <w:rsid w:val="00D837C2"/>
    <w:rsid w:val="00D86B71"/>
    <w:rsid w:val="00D9057B"/>
    <w:rsid w:val="00D90CCD"/>
    <w:rsid w:val="00D91CFE"/>
    <w:rsid w:val="00D9690C"/>
    <w:rsid w:val="00DA0CAB"/>
    <w:rsid w:val="00DA4F35"/>
    <w:rsid w:val="00DA61C5"/>
    <w:rsid w:val="00DB077C"/>
    <w:rsid w:val="00DB3001"/>
    <w:rsid w:val="00DB38AA"/>
    <w:rsid w:val="00DB4EC0"/>
    <w:rsid w:val="00DC1BDE"/>
    <w:rsid w:val="00DC2458"/>
    <w:rsid w:val="00DC2F29"/>
    <w:rsid w:val="00DC3C5F"/>
    <w:rsid w:val="00DC4C37"/>
    <w:rsid w:val="00DC4C51"/>
    <w:rsid w:val="00DC4DF8"/>
    <w:rsid w:val="00DC5441"/>
    <w:rsid w:val="00DC6138"/>
    <w:rsid w:val="00DC693D"/>
    <w:rsid w:val="00DD0A66"/>
    <w:rsid w:val="00DD22ED"/>
    <w:rsid w:val="00DD291C"/>
    <w:rsid w:val="00DD2BBA"/>
    <w:rsid w:val="00DD560C"/>
    <w:rsid w:val="00DD57DD"/>
    <w:rsid w:val="00DD667A"/>
    <w:rsid w:val="00DD7E4A"/>
    <w:rsid w:val="00DE03B1"/>
    <w:rsid w:val="00DE1040"/>
    <w:rsid w:val="00DE168D"/>
    <w:rsid w:val="00DE1E3C"/>
    <w:rsid w:val="00DE359D"/>
    <w:rsid w:val="00DE41D7"/>
    <w:rsid w:val="00DE4815"/>
    <w:rsid w:val="00DE59E0"/>
    <w:rsid w:val="00DE60E9"/>
    <w:rsid w:val="00DF1BEC"/>
    <w:rsid w:val="00DF5DD5"/>
    <w:rsid w:val="00E038BD"/>
    <w:rsid w:val="00E04529"/>
    <w:rsid w:val="00E10352"/>
    <w:rsid w:val="00E10B6B"/>
    <w:rsid w:val="00E115C8"/>
    <w:rsid w:val="00E16475"/>
    <w:rsid w:val="00E17A60"/>
    <w:rsid w:val="00E238B9"/>
    <w:rsid w:val="00E24EF0"/>
    <w:rsid w:val="00E25481"/>
    <w:rsid w:val="00E264D7"/>
    <w:rsid w:val="00E2674C"/>
    <w:rsid w:val="00E31679"/>
    <w:rsid w:val="00E31F52"/>
    <w:rsid w:val="00E359AE"/>
    <w:rsid w:val="00E379C1"/>
    <w:rsid w:val="00E43C24"/>
    <w:rsid w:val="00E45974"/>
    <w:rsid w:val="00E52AE7"/>
    <w:rsid w:val="00E54DC1"/>
    <w:rsid w:val="00E563D8"/>
    <w:rsid w:val="00E613B0"/>
    <w:rsid w:val="00E62B12"/>
    <w:rsid w:val="00E635D5"/>
    <w:rsid w:val="00E64383"/>
    <w:rsid w:val="00E6723A"/>
    <w:rsid w:val="00E71267"/>
    <w:rsid w:val="00E71354"/>
    <w:rsid w:val="00E72DB0"/>
    <w:rsid w:val="00E740CE"/>
    <w:rsid w:val="00E753B9"/>
    <w:rsid w:val="00E80884"/>
    <w:rsid w:val="00E818F6"/>
    <w:rsid w:val="00E81CDC"/>
    <w:rsid w:val="00E82C8B"/>
    <w:rsid w:val="00E856D3"/>
    <w:rsid w:val="00E87104"/>
    <w:rsid w:val="00E9282B"/>
    <w:rsid w:val="00E929AA"/>
    <w:rsid w:val="00E92F49"/>
    <w:rsid w:val="00E953B7"/>
    <w:rsid w:val="00EA09B9"/>
    <w:rsid w:val="00EA1A3A"/>
    <w:rsid w:val="00EA2A1C"/>
    <w:rsid w:val="00EA399F"/>
    <w:rsid w:val="00EB0392"/>
    <w:rsid w:val="00EB318B"/>
    <w:rsid w:val="00EB4474"/>
    <w:rsid w:val="00EB60AF"/>
    <w:rsid w:val="00EC01B7"/>
    <w:rsid w:val="00EC4969"/>
    <w:rsid w:val="00EC4B88"/>
    <w:rsid w:val="00EC5051"/>
    <w:rsid w:val="00EC6A02"/>
    <w:rsid w:val="00EC7C91"/>
    <w:rsid w:val="00ED0D4F"/>
    <w:rsid w:val="00ED1BB2"/>
    <w:rsid w:val="00ED4996"/>
    <w:rsid w:val="00ED5308"/>
    <w:rsid w:val="00ED5C79"/>
    <w:rsid w:val="00ED7024"/>
    <w:rsid w:val="00ED7C07"/>
    <w:rsid w:val="00EE24A0"/>
    <w:rsid w:val="00EE3C47"/>
    <w:rsid w:val="00EF04C5"/>
    <w:rsid w:val="00EF128F"/>
    <w:rsid w:val="00EF2FF1"/>
    <w:rsid w:val="00EF439D"/>
    <w:rsid w:val="00EF4A7D"/>
    <w:rsid w:val="00EF63D0"/>
    <w:rsid w:val="00EF707C"/>
    <w:rsid w:val="00EF73F1"/>
    <w:rsid w:val="00F04F2B"/>
    <w:rsid w:val="00F05770"/>
    <w:rsid w:val="00F07155"/>
    <w:rsid w:val="00F07471"/>
    <w:rsid w:val="00F07ED3"/>
    <w:rsid w:val="00F13859"/>
    <w:rsid w:val="00F139CA"/>
    <w:rsid w:val="00F152C8"/>
    <w:rsid w:val="00F15A36"/>
    <w:rsid w:val="00F15A87"/>
    <w:rsid w:val="00F15C45"/>
    <w:rsid w:val="00F17377"/>
    <w:rsid w:val="00F17901"/>
    <w:rsid w:val="00F21709"/>
    <w:rsid w:val="00F25E9B"/>
    <w:rsid w:val="00F2699B"/>
    <w:rsid w:val="00F27B5E"/>
    <w:rsid w:val="00F3162D"/>
    <w:rsid w:val="00F32077"/>
    <w:rsid w:val="00F36CDA"/>
    <w:rsid w:val="00F41461"/>
    <w:rsid w:val="00F44D99"/>
    <w:rsid w:val="00F470F6"/>
    <w:rsid w:val="00F51688"/>
    <w:rsid w:val="00F516AD"/>
    <w:rsid w:val="00F528E7"/>
    <w:rsid w:val="00F52BE3"/>
    <w:rsid w:val="00F558EB"/>
    <w:rsid w:val="00F61225"/>
    <w:rsid w:val="00F6342D"/>
    <w:rsid w:val="00F66EC9"/>
    <w:rsid w:val="00F66F20"/>
    <w:rsid w:val="00F72137"/>
    <w:rsid w:val="00F778C6"/>
    <w:rsid w:val="00F80404"/>
    <w:rsid w:val="00F80EBF"/>
    <w:rsid w:val="00F8167B"/>
    <w:rsid w:val="00F82112"/>
    <w:rsid w:val="00F825EF"/>
    <w:rsid w:val="00F82D7C"/>
    <w:rsid w:val="00F838EB"/>
    <w:rsid w:val="00F8448B"/>
    <w:rsid w:val="00F84B36"/>
    <w:rsid w:val="00F84CD8"/>
    <w:rsid w:val="00F84EC3"/>
    <w:rsid w:val="00F85EE2"/>
    <w:rsid w:val="00F860EC"/>
    <w:rsid w:val="00F86EC0"/>
    <w:rsid w:val="00F87DC1"/>
    <w:rsid w:val="00F91161"/>
    <w:rsid w:val="00F9256E"/>
    <w:rsid w:val="00F93608"/>
    <w:rsid w:val="00F94B74"/>
    <w:rsid w:val="00F94C2E"/>
    <w:rsid w:val="00F95F0C"/>
    <w:rsid w:val="00F96127"/>
    <w:rsid w:val="00F9614D"/>
    <w:rsid w:val="00F961E0"/>
    <w:rsid w:val="00FA16FC"/>
    <w:rsid w:val="00FA2E4E"/>
    <w:rsid w:val="00FA387C"/>
    <w:rsid w:val="00FA4C8D"/>
    <w:rsid w:val="00FA5F68"/>
    <w:rsid w:val="00FA6F67"/>
    <w:rsid w:val="00FB04BC"/>
    <w:rsid w:val="00FB0D44"/>
    <w:rsid w:val="00FB5D1C"/>
    <w:rsid w:val="00FB76F7"/>
    <w:rsid w:val="00FB7EF6"/>
    <w:rsid w:val="00FC1901"/>
    <w:rsid w:val="00FC2514"/>
    <w:rsid w:val="00FC29CA"/>
    <w:rsid w:val="00FC313A"/>
    <w:rsid w:val="00FC335F"/>
    <w:rsid w:val="00FC3727"/>
    <w:rsid w:val="00FC39E6"/>
    <w:rsid w:val="00FC4DBC"/>
    <w:rsid w:val="00FC78C6"/>
    <w:rsid w:val="00FC7F75"/>
    <w:rsid w:val="00FD2B93"/>
    <w:rsid w:val="00FD2D94"/>
    <w:rsid w:val="00FD3086"/>
    <w:rsid w:val="00FD5CD4"/>
    <w:rsid w:val="00FD7368"/>
    <w:rsid w:val="00FE03DB"/>
    <w:rsid w:val="00FE6EC4"/>
    <w:rsid w:val="00FE709C"/>
    <w:rsid w:val="00FF1992"/>
    <w:rsid w:val="00FF1CEF"/>
    <w:rsid w:val="00FF2AF5"/>
    <w:rsid w:val="00FF2E3D"/>
    <w:rsid w:val="00FF6669"/>
    <w:rsid w:val="00FF7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B6619A"/>
  <w15:chartTrackingRefBased/>
  <w15:docId w15:val="{FA24C1FD-9F83-4C7A-90D1-4B42E2ABE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1AE"/>
  </w:style>
  <w:style w:type="paragraph" w:styleId="Heading1">
    <w:name w:val="heading 1"/>
    <w:basedOn w:val="Normal"/>
    <w:link w:val="Heading1Char"/>
    <w:uiPriority w:val="9"/>
    <w:qFormat/>
    <w:rsid w:val="00C95C4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60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18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2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5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357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56184"/>
    <w:rPr>
      <w:sz w:val="16"/>
      <w:szCs w:val="16"/>
    </w:rPr>
  </w:style>
  <w:style w:type="paragraph" w:customStyle="1" w:styleId="Normal1">
    <w:name w:val="Normal1"/>
    <w:rsid w:val="00BE5820"/>
    <w:pPr>
      <w:spacing w:after="0" w:line="276" w:lineRule="auto"/>
    </w:pPr>
    <w:rPr>
      <w:rFonts w:ascii="Arial" w:eastAsia="Arial" w:hAnsi="Arial" w:cs="Arial"/>
      <w:lang w:val="en"/>
    </w:rPr>
  </w:style>
  <w:style w:type="character" w:styleId="Hyperlink">
    <w:name w:val="Hyperlink"/>
    <w:basedOn w:val="DefaultParagraphFont"/>
    <w:uiPriority w:val="99"/>
    <w:unhideWhenUsed/>
    <w:rsid w:val="00BB17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17ED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710A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0A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A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AE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C69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93D"/>
  </w:style>
  <w:style w:type="paragraph" w:styleId="Footer">
    <w:name w:val="footer"/>
    <w:basedOn w:val="Normal"/>
    <w:link w:val="FooterChar"/>
    <w:uiPriority w:val="99"/>
    <w:unhideWhenUsed/>
    <w:rsid w:val="00DC69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93D"/>
  </w:style>
  <w:style w:type="character" w:customStyle="1" w:styleId="Heading1Char">
    <w:name w:val="Heading 1 Char"/>
    <w:basedOn w:val="DefaultParagraphFont"/>
    <w:link w:val="Heading1"/>
    <w:uiPriority w:val="9"/>
    <w:rsid w:val="00C95C47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C77EF8"/>
    <w:pPr>
      <w:spacing w:after="0" w:line="240" w:lineRule="auto"/>
    </w:pPr>
    <w:rPr>
      <w:rFonts w:ascii="Calibri" w:hAnsi="Calibri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C77EF8"/>
    <w:rPr>
      <w:rFonts w:ascii="Calibri" w:hAnsi="Calibri"/>
      <w:szCs w:val="21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B02C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818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60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qFormat/>
    <w:rsid w:val="005A6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1883766017267592287msolistparagraph">
    <w:name w:val="gmail-m_1883766017267592287msolistparagraph"/>
    <w:basedOn w:val="Normal"/>
    <w:qFormat/>
    <w:rsid w:val="00933A7E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7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383C34AB55764E8FD95BD8FC0D5A5D" ma:contentTypeVersion="8" ma:contentTypeDescription="Create a new document." ma:contentTypeScope="" ma:versionID="6299acd17101a52c7406e8e8c61e3987">
  <xsd:schema xmlns:xsd="http://www.w3.org/2001/XMLSchema" xmlns:xs="http://www.w3.org/2001/XMLSchema" xmlns:p="http://schemas.microsoft.com/office/2006/metadata/properties" xmlns:ns3="c1f0c67f-e96c-476f-88a1-a1229e23f040" targetNamespace="http://schemas.microsoft.com/office/2006/metadata/properties" ma:root="true" ma:fieldsID="90ce2577bd35e791976e5525e6cf5a11" ns3:_="">
    <xsd:import namespace="c1f0c67f-e96c-476f-88a1-a1229e23f0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0c67f-e96c-476f-88a1-a1229e23f0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8F242-C217-4200-AEE9-7728A979C9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f0c67f-e96c-476f-88a1-a1229e23f0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02D409-D172-4C53-B1CA-7F43944605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666E0B-56B1-48F4-BBA6-707A79719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224452-0C58-1A47-9832-DDAD32C03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tte Page</dc:creator>
  <cp:keywords/>
  <dc:description/>
  <cp:lastModifiedBy>Juliette Page</cp:lastModifiedBy>
  <cp:revision>7</cp:revision>
  <cp:lastPrinted>2019-10-18T10:54:00Z</cp:lastPrinted>
  <dcterms:created xsi:type="dcterms:W3CDTF">2020-07-10T13:07:00Z</dcterms:created>
  <dcterms:modified xsi:type="dcterms:W3CDTF">2020-07-1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383C34AB55764E8FD95BD8FC0D5A5D</vt:lpwstr>
  </property>
</Properties>
</file>